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5F4FC" w14:textId="450A89BB" w:rsidR="0048085E" w:rsidRPr="005E617E" w:rsidRDefault="0048085E" w:rsidP="0048085E">
      <w:pPr>
        <w:spacing w:after="120"/>
        <w:jc w:val="center"/>
        <w:rPr>
          <w:rFonts w:asciiTheme="minorHAnsi" w:hAnsiTheme="minorHAnsi"/>
          <w:b/>
          <w:color w:val="6F8183" w:themeColor="accent6"/>
          <w:sz w:val="24"/>
          <w:szCs w:val="24"/>
        </w:rPr>
      </w:pPr>
      <w:r>
        <w:rPr>
          <w:rFonts w:asciiTheme="minorHAnsi" w:hAnsiTheme="minorHAnsi"/>
          <w:color w:val="6F8183" w:themeColor="accent6"/>
          <w:sz w:val="40"/>
          <w:szCs w:val="40"/>
        </w:rPr>
        <w:t xml:space="preserve">PROTOTYPE SAMPLE HOUSEHOLD NOTICE </w:t>
      </w:r>
      <w:r w:rsidRPr="005E617E">
        <w:rPr>
          <w:rFonts w:asciiTheme="minorHAnsi" w:hAnsiTheme="minorHAnsi"/>
          <w:color w:val="6F8183" w:themeColor="accent6"/>
          <w:sz w:val="40"/>
          <w:szCs w:val="40"/>
        </w:rPr>
        <w:t xml:space="preserve">FOR </w:t>
      </w:r>
      <w:r>
        <w:rPr>
          <w:rFonts w:asciiTheme="minorHAnsi" w:hAnsiTheme="minorHAnsi"/>
          <w:color w:val="6F8183" w:themeColor="accent6"/>
          <w:sz w:val="40"/>
          <w:szCs w:val="40"/>
        </w:rPr>
        <w:t>FREE MEALS FOR CEP OR PROVISION 2</w:t>
      </w:r>
      <w:r w:rsidRPr="005E617E">
        <w:rPr>
          <w:rFonts w:asciiTheme="minorHAnsi" w:hAnsiTheme="minorHAnsi"/>
          <w:b/>
          <w:color w:val="6F8183" w:themeColor="accent6"/>
          <w:sz w:val="24"/>
          <w:szCs w:val="24"/>
        </w:rPr>
        <w:br/>
      </w:r>
      <w:r>
        <w:rPr>
          <w:rFonts w:asciiTheme="minorHAnsi" w:hAnsiTheme="minorHAnsi"/>
          <w:b/>
          <w:color w:val="6F8183" w:themeColor="accent6"/>
          <w:sz w:val="24"/>
          <w:szCs w:val="24"/>
        </w:rPr>
        <w:br/>
      </w:r>
      <w:r w:rsidRPr="005E617E">
        <w:rPr>
          <w:rFonts w:asciiTheme="minorHAnsi" w:hAnsiTheme="minorHAnsi"/>
          <w:b/>
          <w:color w:val="6F8183" w:themeColor="accent6"/>
          <w:sz w:val="24"/>
          <w:szCs w:val="24"/>
        </w:rPr>
        <w:t>National School Lunch/Breakfast Program</w:t>
      </w:r>
      <w:r w:rsidRPr="005E617E">
        <w:rPr>
          <w:rFonts w:asciiTheme="minorHAnsi" w:hAnsiTheme="minorHAnsi"/>
          <w:b/>
          <w:color w:val="6F8183" w:themeColor="accent6"/>
          <w:sz w:val="24"/>
          <w:szCs w:val="24"/>
        </w:rPr>
        <w:br/>
        <w:t>School Year 202</w:t>
      </w:r>
      <w:r w:rsidR="00FB25AC">
        <w:rPr>
          <w:rFonts w:asciiTheme="minorHAnsi" w:hAnsiTheme="minorHAnsi"/>
          <w:b/>
          <w:color w:val="6F8183" w:themeColor="accent6"/>
          <w:sz w:val="24"/>
          <w:szCs w:val="24"/>
        </w:rPr>
        <w:t>2</w:t>
      </w:r>
      <w:r w:rsidRPr="005E617E">
        <w:rPr>
          <w:rFonts w:asciiTheme="minorHAnsi" w:hAnsiTheme="minorHAnsi"/>
          <w:b/>
          <w:color w:val="6F8183" w:themeColor="accent6"/>
          <w:sz w:val="24"/>
          <w:szCs w:val="24"/>
        </w:rPr>
        <w:t>-202</w:t>
      </w:r>
      <w:r w:rsidR="00FB25AC">
        <w:rPr>
          <w:rFonts w:asciiTheme="minorHAnsi" w:hAnsiTheme="minorHAnsi"/>
          <w:b/>
          <w:color w:val="6F8183" w:themeColor="accent6"/>
          <w:sz w:val="24"/>
          <w:szCs w:val="24"/>
        </w:rPr>
        <w:t>3</w:t>
      </w:r>
    </w:p>
    <w:p w14:paraId="55F416C0" w14:textId="77777777" w:rsidR="0048085E" w:rsidRDefault="0048085E" w:rsidP="0048085E">
      <w:pPr>
        <w:tabs>
          <w:tab w:val="left" w:pos="2880"/>
        </w:tabs>
        <w:spacing w:before="240" w:after="120"/>
        <w:rPr>
          <w:rFonts w:asciiTheme="minorHAnsi" w:hAnsiTheme="minorHAnsi"/>
          <w:sz w:val="20"/>
          <w:szCs w:val="18"/>
          <w:u w:val="single"/>
        </w:rPr>
      </w:pPr>
      <w:r w:rsidRPr="00B53BF3">
        <w:rPr>
          <w:rFonts w:asciiTheme="minorHAnsi" w:hAnsiTheme="minorHAnsi" w:cstheme="minorHAnsi"/>
          <w:noProof/>
          <w:color w:val="006666"/>
          <w:sz w:val="40"/>
          <w:szCs w:val="40"/>
        </w:rPr>
        <mc:AlternateContent>
          <mc:Choice Requires="wps">
            <w:drawing>
              <wp:anchor distT="0" distB="0" distL="114300" distR="114300" simplePos="0" relativeHeight="251661312" behindDoc="0" locked="0" layoutInCell="1" allowOverlap="1" wp14:anchorId="1AB3F3AE" wp14:editId="04981422">
                <wp:simplePos x="0" y="0"/>
                <wp:positionH relativeFrom="margin">
                  <wp:posOffset>-220133</wp:posOffset>
                </wp:positionH>
                <wp:positionV relativeFrom="paragraph">
                  <wp:posOffset>117475</wp:posOffset>
                </wp:positionV>
                <wp:extent cx="6815666" cy="0"/>
                <wp:effectExtent l="0" t="38100" r="61595" b="57150"/>
                <wp:wrapNone/>
                <wp:docPr id="2" name="Straight Connector 2"/>
                <wp:cNvGraphicFramePr/>
                <a:graphic xmlns:a="http://schemas.openxmlformats.org/drawingml/2006/main">
                  <a:graphicData uri="http://schemas.microsoft.com/office/word/2010/wordprocessingShape">
                    <wps:wsp>
                      <wps:cNvCnPr/>
                      <wps:spPr>
                        <a:xfrm>
                          <a:off x="0" y="0"/>
                          <a:ext cx="6815666" cy="0"/>
                        </a:xfrm>
                        <a:prstGeom prst="line">
                          <a:avLst/>
                        </a:prstGeom>
                        <a:ln w="95250" cmpd="thinThick">
                          <a:solidFill>
                            <a:schemeClr val="bg2">
                              <a:lumMod val="50000"/>
                              <a:alpha val="99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47D482"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9.25pt" to="519.3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" strokecolor="#726672 [1614]" strokeweight="7.5pt">
                <v:stroke opacity="64764f" linestyle="thinThick" joinstyle="miter"/>
                <w10:wrap anchorx="margin"/>
              </v:line>
            </w:pict>
          </mc:Fallback>
        </mc:AlternateContent>
      </w:r>
    </w:p>
    <w:p w14:paraId="1019AE3A" w14:textId="77777777" w:rsidR="0048085E" w:rsidRDefault="0048085E" w:rsidP="0048085E">
      <w:pPr>
        <w:tabs>
          <w:tab w:val="left" w:pos="2880"/>
        </w:tabs>
        <w:spacing w:before="240" w:after="120" w:line="480" w:lineRule="auto"/>
        <w:contextualSpacing/>
        <w:rPr>
          <w:rFonts w:asciiTheme="minorHAnsi" w:hAnsiTheme="minorHAnsi"/>
          <w:sz w:val="20"/>
          <w:szCs w:val="18"/>
          <w:u w:val="single"/>
        </w:rPr>
      </w:pPr>
    </w:p>
    <w:p w14:paraId="443D9ED1" w14:textId="77777777" w:rsidR="0048085E" w:rsidRPr="00B53BF3" w:rsidRDefault="0048085E" w:rsidP="0048085E">
      <w:pPr>
        <w:spacing w:line="480" w:lineRule="auto"/>
        <w:contextualSpacing/>
        <w:rPr>
          <w:rFonts w:asciiTheme="minorHAnsi" w:hAnsiTheme="minorHAnsi" w:cstheme="minorHAnsi"/>
          <w:sz w:val="20"/>
          <w:szCs w:val="20"/>
        </w:rPr>
      </w:pPr>
      <w:r w:rsidRPr="00B53BF3">
        <w:rPr>
          <w:rFonts w:asciiTheme="minorHAnsi" w:hAnsiTheme="minorHAnsi" w:cstheme="minorHAnsi"/>
          <w:sz w:val="20"/>
          <w:szCs w:val="20"/>
        </w:rPr>
        <w:t>School: _________________________________________</w:t>
      </w:r>
      <w:r>
        <w:rPr>
          <w:rFonts w:asciiTheme="minorHAnsi" w:hAnsiTheme="minorHAnsi" w:cstheme="minorHAnsi"/>
          <w:sz w:val="20"/>
          <w:szCs w:val="20"/>
        </w:rPr>
        <w:t>__</w:t>
      </w:r>
      <w:r w:rsidRPr="00B53BF3">
        <w:rPr>
          <w:rFonts w:asciiTheme="minorHAnsi" w:hAnsiTheme="minorHAnsi" w:cstheme="minorHAnsi"/>
          <w:sz w:val="20"/>
          <w:szCs w:val="20"/>
        </w:rPr>
        <w:t>________________________ Date: ______________________</w:t>
      </w:r>
    </w:p>
    <w:p w14:paraId="0B02972A" w14:textId="77777777" w:rsidR="0048085E" w:rsidRPr="00127D89" w:rsidRDefault="0048085E" w:rsidP="0048085E">
      <w:pPr>
        <w:tabs>
          <w:tab w:val="left" w:pos="2880"/>
        </w:tabs>
        <w:spacing w:before="240" w:after="120" w:line="480" w:lineRule="auto"/>
        <w:contextualSpacing/>
        <w:rPr>
          <w:rFonts w:asciiTheme="minorHAnsi" w:hAnsiTheme="minorHAnsi"/>
          <w:sz w:val="20"/>
          <w:szCs w:val="18"/>
        </w:rPr>
      </w:pPr>
      <w:r>
        <w:rPr>
          <w:rFonts w:asciiTheme="minorHAnsi" w:hAnsiTheme="minorHAnsi"/>
          <w:sz w:val="20"/>
          <w:szCs w:val="18"/>
        </w:rPr>
        <w:br/>
      </w:r>
      <w:r w:rsidRPr="00127D89">
        <w:rPr>
          <w:rFonts w:asciiTheme="minorHAnsi" w:hAnsiTheme="minorHAnsi"/>
          <w:sz w:val="20"/>
          <w:szCs w:val="18"/>
        </w:rPr>
        <w:t>Dear Parent or Guardian:</w:t>
      </w:r>
    </w:p>
    <w:p w14:paraId="7D6DD48F" w14:textId="77777777" w:rsidR="0048085E" w:rsidRPr="00127D89" w:rsidRDefault="0048085E" w:rsidP="0048085E">
      <w:pPr>
        <w:tabs>
          <w:tab w:val="left" w:pos="2880"/>
        </w:tabs>
        <w:spacing w:before="240" w:after="120" w:line="480" w:lineRule="auto"/>
        <w:contextualSpacing/>
        <w:rPr>
          <w:rFonts w:asciiTheme="minorHAnsi" w:hAnsiTheme="minorHAnsi"/>
          <w:sz w:val="20"/>
          <w:szCs w:val="18"/>
        </w:rPr>
      </w:pPr>
      <w:r w:rsidRPr="00127D89">
        <w:rPr>
          <w:rFonts w:asciiTheme="minorHAnsi" w:hAnsiTheme="minorHAnsi"/>
          <w:sz w:val="20"/>
          <w:szCs w:val="18"/>
        </w:rPr>
        <w:t>Great news for you and your children! All students at</w:t>
      </w:r>
      <w:r w:rsidRPr="00127D89">
        <w:rPr>
          <w:rFonts w:asciiTheme="minorHAnsi" w:hAnsiTheme="minorHAnsi"/>
          <w:color w:val="006666"/>
          <w:sz w:val="20"/>
          <w:szCs w:val="18"/>
        </w:rPr>
        <w:t xml:space="preserve"> </w:t>
      </w:r>
      <w:r w:rsidRPr="00127D89">
        <w:rPr>
          <w:rFonts w:asciiTheme="minorHAnsi" w:hAnsiTheme="minorHAnsi"/>
          <w:i/>
          <w:color w:val="006666"/>
          <w:sz w:val="20"/>
          <w:szCs w:val="18"/>
        </w:rPr>
        <w:t>[insert name of school]</w:t>
      </w:r>
      <w:r w:rsidRPr="00127D89">
        <w:rPr>
          <w:rFonts w:asciiTheme="minorHAnsi" w:hAnsiTheme="minorHAnsi"/>
          <w:color w:val="006666"/>
          <w:sz w:val="20"/>
          <w:szCs w:val="18"/>
        </w:rPr>
        <w:t xml:space="preserve"> </w:t>
      </w:r>
      <w:r w:rsidRPr="00127D89">
        <w:rPr>
          <w:rFonts w:asciiTheme="minorHAnsi" w:hAnsiTheme="minorHAnsi"/>
          <w:sz w:val="20"/>
          <w:szCs w:val="18"/>
        </w:rPr>
        <w:t>can get a free healthy breakfast and lunch at school during the school year. What do you have to do?</w:t>
      </w:r>
    </w:p>
    <w:p w14:paraId="79807BE4" w14:textId="77777777" w:rsidR="0048085E" w:rsidRPr="00127D89" w:rsidRDefault="0048085E" w:rsidP="0048085E">
      <w:pPr>
        <w:pStyle w:val="ListParagraph"/>
        <w:numPr>
          <w:ilvl w:val="0"/>
          <w:numId w:val="1"/>
        </w:numPr>
        <w:tabs>
          <w:tab w:val="left" w:pos="2880"/>
        </w:tabs>
        <w:spacing w:before="240" w:after="120" w:line="480" w:lineRule="auto"/>
        <w:rPr>
          <w:rFonts w:asciiTheme="minorHAnsi" w:hAnsiTheme="minorHAnsi"/>
          <w:sz w:val="20"/>
          <w:szCs w:val="18"/>
        </w:rPr>
      </w:pPr>
      <w:r w:rsidRPr="00127D89">
        <w:rPr>
          <w:rFonts w:asciiTheme="minorHAnsi" w:hAnsiTheme="minorHAnsi"/>
          <w:sz w:val="20"/>
          <w:szCs w:val="18"/>
        </w:rPr>
        <w:t xml:space="preserve">You do not need to do anything. </w:t>
      </w:r>
    </w:p>
    <w:p w14:paraId="511DC31A" w14:textId="77777777" w:rsidR="0048085E" w:rsidRPr="00127D89" w:rsidRDefault="0048085E" w:rsidP="0048085E">
      <w:pPr>
        <w:pStyle w:val="ListParagraph"/>
        <w:numPr>
          <w:ilvl w:val="0"/>
          <w:numId w:val="1"/>
        </w:numPr>
        <w:tabs>
          <w:tab w:val="left" w:pos="2880"/>
        </w:tabs>
        <w:spacing w:before="240" w:after="120" w:line="480" w:lineRule="auto"/>
        <w:rPr>
          <w:rFonts w:asciiTheme="minorHAnsi" w:hAnsiTheme="minorHAnsi"/>
          <w:sz w:val="20"/>
          <w:szCs w:val="18"/>
        </w:rPr>
      </w:pPr>
      <w:r w:rsidRPr="00127D89">
        <w:rPr>
          <w:rFonts w:asciiTheme="minorHAnsi" w:hAnsiTheme="minorHAnsi"/>
          <w:sz w:val="20"/>
          <w:szCs w:val="18"/>
        </w:rPr>
        <w:t>You do not have to pay any money or fill out any forms.</w:t>
      </w:r>
    </w:p>
    <w:p w14:paraId="7DD29E39" w14:textId="77777777" w:rsidR="0048085E" w:rsidRPr="00127D89" w:rsidRDefault="0048085E" w:rsidP="0048085E">
      <w:pPr>
        <w:pStyle w:val="ListParagraph"/>
        <w:numPr>
          <w:ilvl w:val="0"/>
          <w:numId w:val="1"/>
        </w:numPr>
        <w:tabs>
          <w:tab w:val="left" w:pos="2880"/>
        </w:tabs>
        <w:spacing w:before="240" w:after="120" w:line="480" w:lineRule="auto"/>
        <w:rPr>
          <w:rFonts w:asciiTheme="minorHAnsi" w:hAnsiTheme="minorHAnsi"/>
          <w:sz w:val="20"/>
          <w:szCs w:val="18"/>
        </w:rPr>
      </w:pPr>
      <w:r w:rsidRPr="00127D89">
        <w:rPr>
          <w:rFonts w:asciiTheme="minorHAnsi" w:hAnsiTheme="minorHAnsi"/>
          <w:sz w:val="20"/>
          <w:szCs w:val="18"/>
        </w:rPr>
        <w:t>You do not need to send your child to school early for breakfast. Breakfast will be part of the school day.</w:t>
      </w:r>
    </w:p>
    <w:p w14:paraId="140CF27C" w14:textId="77777777" w:rsidR="0048085E" w:rsidRPr="00127D89" w:rsidRDefault="0048085E" w:rsidP="0048085E">
      <w:pPr>
        <w:tabs>
          <w:tab w:val="left" w:pos="2880"/>
        </w:tabs>
        <w:spacing w:before="240" w:after="120" w:line="480" w:lineRule="auto"/>
        <w:contextualSpacing/>
        <w:rPr>
          <w:rFonts w:asciiTheme="minorHAnsi" w:hAnsiTheme="minorHAnsi"/>
          <w:sz w:val="20"/>
          <w:szCs w:val="18"/>
        </w:rPr>
      </w:pPr>
      <w:r w:rsidRPr="00127D89">
        <w:rPr>
          <w:rFonts w:asciiTheme="minorHAnsi" w:hAnsiTheme="minorHAnsi"/>
          <w:sz w:val="20"/>
          <w:szCs w:val="18"/>
        </w:rPr>
        <w:t>Our school is getting free meals for all students as part of the National School Lunch Program (NSLP) and School Breakfast Program (SBP) through a choice for schools called the</w:t>
      </w:r>
      <w:r w:rsidRPr="00127D89">
        <w:rPr>
          <w:rFonts w:asciiTheme="minorHAnsi" w:hAnsiTheme="minorHAnsi"/>
          <w:i/>
          <w:color w:val="3A5A62" w:themeColor="accent5" w:themeShade="80"/>
          <w:sz w:val="20"/>
          <w:szCs w:val="18"/>
        </w:rPr>
        <w:t xml:space="preserve"> </w:t>
      </w:r>
      <w:r w:rsidRPr="00127D89">
        <w:rPr>
          <w:rFonts w:asciiTheme="minorHAnsi" w:hAnsiTheme="minorHAnsi"/>
          <w:i/>
          <w:color w:val="006666"/>
          <w:sz w:val="20"/>
          <w:szCs w:val="18"/>
        </w:rPr>
        <w:t>(choose one - Community Eligibility Provision (CEP) / Provision 2.)</w:t>
      </w:r>
    </w:p>
    <w:p w14:paraId="4FBF499A" w14:textId="77777777" w:rsidR="0048085E" w:rsidRPr="00127D89" w:rsidRDefault="0048085E" w:rsidP="0048085E">
      <w:pPr>
        <w:tabs>
          <w:tab w:val="left" w:pos="2880"/>
        </w:tabs>
        <w:spacing w:before="240" w:after="120" w:line="480" w:lineRule="auto"/>
        <w:contextualSpacing/>
        <w:rPr>
          <w:rFonts w:asciiTheme="minorHAnsi" w:hAnsiTheme="minorHAnsi"/>
          <w:sz w:val="20"/>
          <w:szCs w:val="18"/>
        </w:rPr>
      </w:pPr>
    </w:p>
    <w:p w14:paraId="78776884" w14:textId="77777777" w:rsidR="0048085E" w:rsidRPr="00127D89" w:rsidRDefault="0048085E" w:rsidP="0048085E">
      <w:pPr>
        <w:tabs>
          <w:tab w:val="left" w:pos="2880"/>
        </w:tabs>
        <w:spacing w:before="240" w:after="120" w:line="480" w:lineRule="auto"/>
        <w:contextualSpacing/>
        <w:rPr>
          <w:rFonts w:asciiTheme="minorHAnsi" w:hAnsiTheme="minorHAnsi"/>
          <w:sz w:val="20"/>
          <w:szCs w:val="18"/>
        </w:rPr>
      </w:pPr>
      <w:r w:rsidRPr="00127D89">
        <w:rPr>
          <w:rFonts w:asciiTheme="minorHAnsi" w:hAnsiTheme="minorHAnsi"/>
          <w:sz w:val="20"/>
          <w:szCs w:val="18"/>
        </w:rPr>
        <w:t>If you have any questions, please call me at [insert phone number].</w:t>
      </w:r>
    </w:p>
    <w:p w14:paraId="17F18C69" w14:textId="77777777" w:rsidR="0048085E" w:rsidRDefault="0048085E" w:rsidP="0048085E">
      <w:pPr>
        <w:tabs>
          <w:tab w:val="left" w:pos="2880"/>
        </w:tabs>
        <w:spacing w:before="240" w:after="120" w:line="480" w:lineRule="auto"/>
        <w:contextualSpacing/>
        <w:rPr>
          <w:rFonts w:asciiTheme="minorHAnsi" w:hAnsiTheme="minorHAnsi"/>
          <w:sz w:val="20"/>
          <w:szCs w:val="18"/>
        </w:rPr>
      </w:pPr>
    </w:p>
    <w:p w14:paraId="28A466BF" w14:textId="77777777" w:rsidR="0048085E" w:rsidRPr="00127D89" w:rsidRDefault="0048085E" w:rsidP="0048085E">
      <w:pPr>
        <w:tabs>
          <w:tab w:val="left" w:pos="2880"/>
        </w:tabs>
        <w:spacing w:before="240" w:after="120" w:line="480" w:lineRule="auto"/>
        <w:contextualSpacing/>
        <w:rPr>
          <w:rFonts w:asciiTheme="minorHAnsi" w:hAnsiTheme="minorHAnsi"/>
          <w:sz w:val="20"/>
          <w:szCs w:val="18"/>
        </w:rPr>
      </w:pPr>
      <w:r w:rsidRPr="00127D89">
        <w:rPr>
          <w:rFonts w:asciiTheme="minorHAnsi" w:hAnsiTheme="minorHAnsi"/>
          <w:sz w:val="20"/>
          <w:szCs w:val="18"/>
        </w:rPr>
        <w:t>Sincerely,</w:t>
      </w:r>
    </w:p>
    <w:p w14:paraId="4606759E" w14:textId="77777777" w:rsidR="0048085E" w:rsidRDefault="0048085E" w:rsidP="0048085E">
      <w:pPr>
        <w:tabs>
          <w:tab w:val="left" w:pos="2880"/>
        </w:tabs>
        <w:spacing w:before="240" w:after="120" w:line="480" w:lineRule="auto"/>
        <w:contextualSpacing/>
        <w:rPr>
          <w:rFonts w:asciiTheme="minorHAnsi" w:hAnsiTheme="minorHAnsi"/>
          <w:i/>
          <w:color w:val="006666"/>
          <w:sz w:val="20"/>
          <w:szCs w:val="18"/>
        </w:rPr>
      </w:pPr>
      <w:r w:rsidRPr="00127D89">
        <w:rPr>
          <w:rFonts w:asciiTheme="minorHAnsi" w:hAnsiTheme="minorHAnsi"/>
          <w:i/>
          <w:color w:val="006666"/>
          <w:sz w:val="20"/>
          <w:szCs w:val="18"/>
        </w:rPr>
        <w:t>[Insert name and title]</w:t>
      </w:r>
    </w:p>
    <w:p w14:paraId="00DB0C23" w14:textId="77777777" w:rsidR="0048085E" w:rsidRDefault="0048085E" w:rsidP="0048085E">
      <w:pPr>
        <w:tabs>
          <w:tab w:val="left" w:pos="2880"/>
        </w:tabs>
        <w:spacing w:before="240" w:after="120" w:line="480" w:lineRule="auto"/>
        <w:contextualSpacing/>
        <w:rPr>
          <w:rFonts w:asciiTheme="minorHAnsi" w:hAnsiTheme="minorHAnsi"/>
          <w:i/>
          <w:color w:val="006666"/>
          <w:sz w:val="20"/>
          <w:szCs w:val="18"/>
        </w:rPr>
      </w:pPr>
    </w:p>
    <w:p w14:paraId="6E6D571B" w14:textId="77777777" w:rsidR="0048085E" w:rsidRPr="00235A45" w:rsidRDefault="0048085E" w:rsidP="0048085E">
      <w:pPr>
        <w:spacing w:before="100" w:line="214" w:lineRule="exact"/>
        <w:rPr>
          <w:rFonts w:asciiTheme="minorHAnsi" w:hAnsiTheme="minorHAnsi" w:cstheme="minorHAnsi"/>
          <w:b/>
          <w:sz w:val="14"/>
          <w:szCs w:val="14"/>
        </w:rPr>
      </w:pPr>
      <w:r w:rsidRPr="00235A45">
        <w:rPr>
          <w:rFonts w:asciiTheme="minorHAnsi" w:hAnsiTheme="minorHAnsi" w:cstheme="minorHAnsi"/>
          <w:b/>
          <w:sz w:val="14"/>
          <w:szCs w:val="14"/>
        </w:rPr>
        <w:t>Non-discrimination</w:t>
      </w:r>
      <w:r w:rsidRPr="00235A45">
        <w:rPr>
          <w:rFonts w:asciiTheme="minorHAnsi" w:hAnsiTheme="minorHAnsi" w:cstheme="minorHAnsi"/>
          <w:b/>
          <w:spacing w:val="-5"/>
          <w:sz w:val="14"/>
          <w:szCs w:val="14"/>
        </w:rPr>
        <w:t xml:space="preserve"> </w:t>
      </w:r>
      <w:r w:rsidRPr="00235A45">
        <w:rPr>
          <w:rFonts w:asciiTheme="minorHAnsi" w:hAnsiTheme="minorHAnsi" w:cstheme="minorHAnsi"/>
          <w:b/>
          <w:sz w:val="14"/>
          <w:szCs w:val="14"/>
        </w:rPr>
        <w:t>Statement:</w:t>
      </w:r>
    </w:p>
    <w:p w14:paraId="73B39015" w14:textId="77777777" w:rsidR="0048085E" w:rsidRPr="00235A45" w:rsidRDefault="0048085E" w:rsidP="0048085E">
      <w:pPr>
        <w:spacing w:line="232" w:lineRule="auto"/>
        <w:ind w:right="635"/>
        <w:rPr>
          <w:rFonts w:asciiTheme="minorHAnsi" w:hAnsiTheme="minorHAnsi" w:cstheme="minorHAnsi"/>
          <w:i/>
          <w:color w:val="666666"/>
          <w:sz w:val="14"/>
          <w:szCs w:val="14"/>
        </w:rPr>
      </w:pPr>
      <w:r w:rsidRPr="00235A45">
        <w:rPr>
          <w:rFonts w:asciiTheme="minorHAnsi" w:hAnsiTheme="minorHAnsi" w:cstheme="minorHAnsi"/>
          <w:i/>
          <w:color w:val="666666"/>
          <w:sz w:val="14"/>
          <w:szCs w:val="14"/>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14:paraId="4AAB62F3" w14:textId="77777777" w:rsidR="0048085E" w:rsidRPr="00235A45" w:rsidRDefault="0048085E" w:rsidP="0048085E">
      <w:pPr>
        <w:spacing w:line="232" w:lineRule="auto"/>
        <w:ind w:right="635"/>
        <w:rPr>
          <w:rFonts w:asciiTheme="minorHAnsi" w:hAnsiTheme="minorHAnsi" w:cstheme="minorHAnsi"/>
          <w:i/>
          <w:color w:val="666666"/>
          <w:sz w:val="14"/>
          <w:szCs w:val="14"/>
        </w:rPr>
      </w:pPr>
    </w:p>
    <w:p w14:paraId="2BFFDEB8" w14:textId="77777777" w:rsidR="0048085E" w:rsidRPr="00235A45" w:rsidRDefault="0048085E" w:rsidP="0048085E">
      <w:pPr>
        <w:spacing w:line="232" w:lineRule="auto"/>
        <w:ind w:right="725"/>
        <w:rPr>
          <w:rFonts w:asciiTheme="minorHAnsi" w:hAnsiTheme="minorHAnsi" w:cstheme="minorHAnsi"/>
          <w:i/>
          <w:sz w:val="14"/>
          <w:szCs w:val="14"/>
        </w:rPr>
      </w:pPr>
      <w:r w:rsidRPr="00235A45">
        <w:rPr>
          <w:rFonts w:asciiTheme="minorHAnsi" w:hAnsiTheme="minorHAnsi" w:cstheme="minorHAnsi"/>
          <w:i/>
          <w:color w:val="666666"/>
          <w:sz w:val="14"/>
          <w:szCs w:val="14"/>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120FF58A" w14:textId="77777777" w:rsidR="0048085E" w:rsidRPr="00235A45" w:rsidRDefault="0048085E" w:rsidP="0048085E">
      <w:pPr>
        <w:pStyle w:val="BodyText"/>
        <w:spacing w:before="11"/>
        <w:rPr>
          <w:rFonts w:asciiTheme="minorHAnsi" w:hAnsiTheme="minorHAnsi" w:cstheme="minorHAnsi"/>
          <w:i/>
          <w:sz w:val="14"/>
          <w:szCs w:val="14"/>
        </w:rPr>
      </w:pPr>
    </w:p>
    <w:p w14:paraId="094B678F" w14:textId="77777777" w:rsidR="0048085E" w:rsidRPr="00235A45" w:rsidRDefault="0048085E" w:rsidP="0048085E">
      <w:pPr>
        <w:spacing w:line="232" w:lineRule="auto"/>
        <w:ind w:right="590"/>
        <w:rPr>
          <w:rFonts w:asciiTheme="minorHAnsi" w:hAnsiTheme="minorHAnsi" w:cstheme="minorHAnsi"/>
          <w:i/>
          <w:sz w:val="14"/>
          <w:szCs w:val="14"/>
        </w:rPr>
      </w:pPr>
      <w:r w:rsidRPr="00235A45">
        <w:rPr>
          <w:rFonts w:asciiTheme="minorHAnsi" w:hAnsiTheme="minorHAnsi" w:cstheme="minorHAnsi"/>
          <w:i/>
          <w:color w:val="666666"/>
          <w:sz w:val="14"/>
          <w:szCs w:val="14"/>
        </w:rPr>
        <w:t xml:space="preserve">To file a program complaint of discrimination, complete the </w:t>
      </w:r>
      <w:hyperlink r:id="rId7" w:history="1">
        <w:r w:rsidRPr="00235A45">
          <w:rPr>
            <w:rStyle w:val="Hyperlink"/>
            <w:rFonts w:asciiTheme="minorHAnsi" w:hAnsiTheme="minorHAnsi" w:cstheme="minorHAnsi"/>
            <w:i/>
            <w:sz w:val="14"/>
            <w:szCs w:val="14"/>
          </w:rPr>
          <w:t>USDA Program Discrimination Complaint Form</w:t>
        </w:r>
      </w:hyperlink>
      <w:r w:rsidRPr="00235A45">
        <w:rPr>
          <w:rFonts w:asciiTheme="minorHAnsi" w:hAnsiTheme="minorHAnsi" w:cstheme="minorHAnsi"/>
          <w:i/>
          <w:color w:val="666666"/>
          <w:sz w:val="14"/>
          <w:szCs w:val="14"/>
        </w:rPr>
        <w:t xml:space="preserve">, (AD-3027) found online at: </w:t>
      </w:r>
      <w:hyperlink r:id="rId8" w:history="1">
        <w:r w:rsidRPr="00235A45">
          <w:rPr>
            <w:rStyle w:val="Hyperlink"/>
            <w:rFonts w:asciiTheme="minorHAnsi" w:hAnsiTheme="minorHAnsi" w:cstheme="minorHAnsi"/>
            <w:i/>
            <w:sz w:val="14"/>
            <w:szCs w:val="14"/>
          </w:rPr>
          <w:t>How to File a Complaint</w:t>
        </w:r>
      </w:hyperlink>
      <w:r w:rsidRPr="00235A45">
        <w:rPr>
          <w:rFonts w:asciiTheme="minorHAnsi" w:hAnsiTheme="minorHAnsi" w:cstheme="minorHAnsi"/>
          <w:i/>
          <w:color w:val="666666"/>
          <w:sz w:val="14"/>
          <w:szCs w:val="14"/>
        </w:rPr>
        <w:t>, and at any USDA office, or write a letter addressed to USDA and provide in the letter all of the information requested in the form. To request a copy of the complaint form, call (866) 632-9992. Submit your completed form or letter to USDA by:</w:t>
      </w:r>
    </w:p>
    <w:p w14:paraId="2CD083CF" w14:textId="77777777" w:rsidR="0048085E" w:rsidRPr="00235A45" w:rsidRDefault="0048085E" w:rsidP="0048085E">
      <w:pPr>
        <w:spacing w:line="232" w:lineRule="auto"/>
        <w:ind w:right="30"/>
        <w:rPr>
          <w:rFonts w:asciiTheme="minorHAnsi" w:hAnsiTheme="minorHAnsi" w:cstheme="minorHAnsi"/>
          <w:i/>
          <w:sz w:val="14"/>
          <w:szCs w:val="14"/>
        </w:rPr>
      </w:pPr>
      <w:r w:rsidRPr="00235A45">
        <w:rPr>
          <w:rFonts w:asciiTheme="minorHAnsi" w:hAnsiTheme="minorHAnsi" w:cstheme="minorHAnsi"/>
          <w:i/>
          <w:color w:val="666666"/>
          <w:sz w:val="14"/>
          <w:szCs w:val="14"/>
        </w:rPr>
        <w:t>(1) mail: U.S. Department of Agriculture, Office of the Assistant Secretary for Civil Rights, 1400</w:t>
      </w:r>
      <w:r>
        <w:rPr>
          <w:rFonts w:asciiTheme="minorHAnsi" w:hAnsiTheme="minorHAnsi" w:cstheme="minorHAnsi"/>
          <w:i/>
          <w:color w:val="666666"/>
          <w:sz w:val="14"/>
          <w:szCs w:val="14"/>
        </w:rPr>
        <w:t xml:space="preserve"> </w:t>
      </w:r>
      <w:r w:rsidRPr="00235A45">
        <w:rPr>
          <w:rFonts w:asciiTheme="minorHAnsi" w:hAnsiTheme="minorHAnsi" w:cstheme="minorHAnsi"/>
          <w:i/>
          <w:color w:val="666666"/>
          <w:spacing w:val="-57"/>
          <w:sz w:val="14"/>
          <w:szCs w:val="14"/>
        </w:rPr>
        <w:t xml:space="preserve">  </w:t>
      </w:r>
      <w:r>
        <w:rPr>
          <w:rFonts w:asciiTheme="minorHAnsi" w:hAnsiTheme="minorHAnsi" w:cstheme="minorHAnsi"/>
          <w:i/>
          <w:color w:val="666666"/>
          <w:spacing w:val="-57"/>
          <w:sz w:val="14"/>
          <w:szCs w:val="14"/>
        </w:rPr>
        <w:t xml:space="preserve">      </w:t>
      </w:r>
      <w:r w:rsidRPr="00235A45">
        <w:rPr>
          <w:rFonts w:asciiTheme="minorHAnsi" w:hAnsiTheme="minorHAnsi" w:cstheme="minorHAnsi"/>
          <w:i/>
          <w:color w:val="666666"/>
          <w:sz w:val="14"/>
          <w:szCs w:val="14"/>
        </w:rPr>
        <w:t>Independence</w:t>
      </w:r>
      <w:r w:rsidRPr="00235A45">
        <w:rPr>
          <w:rFonts w:asciiTheme="minorHAnsi" w:hAnsiTheme="minorHAnsi" w:cstheme="minorHAnsi"/>
          <w:i/>
          <w:color w:val="666666"/>
          <w:spacing w:val="-2"/>
          <w:sz w:val="14"/>
          <w:szCs w:val="14"/>
        </w:rPr>
        <w:t xml:space="preserve"> </w:t>
      </w:r>
      <w:r w:rsidRPr="00235A45">
        <w:rPr>
          <w:rFonts w:asciiTheme="minorHAnsi" w:hAnsiTheme="minorHAnsi" w:cstheme="minorHAnsi"/>
          <w:i/>
          <w:color w:val="666666"/>
          <w:sz w:val="14"/>
          <w:szCs w:val="14"/>
        </w:rPr>
        <w:t>Avenue,</w:t>
      </w:r>
      <w:r w:rsidRPr="00235A45">
        <w:rPr>
          <w:rFonts w:asciiTheme="minorHAnsi" w:hAnsiTheme="minorHAnsi" w:cstheme="minorHAnsi"/>
          <w:i/>
          <w:color w:val="666666"/>
          <w:spacing w:val="-1"/>
          <w:sz w:val="14"/>
          <w:szCs w:val="14"/>
        </w:rPr>
        <w:t xml:space="preserve"> </w:t>
      </w:r>
      <w:r w:rsidRPr="00235A45">
        <w:rPr>
          <w:rFonts w:asciiTheme="minorHAnsi" w:hAnsiTheme="minorHAnsi" w:cstheme="minorHAnsi"/>
          <w:i/>
          <w:color w:val="666666"/>
          <w:sz w:val="14"/>
          <w:szCs w:val="14"/>
        </w:rPr>
        <w:t>SW,</w:t>
      </w:r>
      <w:r w:rsidRPr="00235A45">
        <w:rPr>
          <w:rFonts w:asciiTheme="minorHAnsi" w:hAnsiTheme="minorHAnsi" w:cstheme="minorHAnsi"/>
          <w:i/>
          <w:color w:val="666666"/>
          <w:spacing w:val="-1"/>
          <w:sz w:val="14"/>
          <w:szCs w:val="14"/>
        </w:rPr>
        <w:t xml:space="preserve"> </w:t>
      </w:r>
      <w:r w:rsidRPr="00235A45">
        <w:rPr>
          <w:rFonts w:asciiTheme="minorHAnsi" w:hAnsiTheme="minorHAnsi" w:cstheme="minorHAnsi"/>
          <w:i/>
          <w:color w:val="666666"/>
          <w:sz w:val="14"/>
          <w:szCs w:val="14"/>
        </w:rPr>
        <w:t>Washington,</w:t>
      </w:r>
      <w:r w:rsidRPr="00235A45">
        <w:rPr>
          <w:rFonts w:asciiTheme="minorHAnsi" w:hAnsiTheme="minorHAnsi" w:cstheme="minorHAnsi"/>
          <w:i/>
          <w:color w:val="666666"/>
          <w:spacing w:val="-1"/>
          <w:sz w:val="14"/>
          <w:szCs w:val="14"/>
        </w:rPr>
        <w:t xml:space="preserve"> </w:t>
      </w:r>
      <w:r w:rsidRPr="00235A45">
        <w:rPr>
          <w:rFonts w:asciiTheme="minorHAnsi" w:hAnsiTheme="minorHAnsi" w:cstheme="minorHAnsi"/>
          <w:i/>
          <w:color w:val="666666"/>
          <w:sz w:val="14"/>
          <w:szCs w:val="14"/>
        </w:rPr>
        <w:t>D.C. 20250-9410;</w:t>
      </w:r>
    </w:p>
    <w:p w14:paraId="565D7224" w14:textId="77777777" w:rsidR="0048085E" w:rsidRPr="00235A45" w:rsidRDefault="0048085E" w:rsidP="0048085E">
      <w:pPr>
        <w:spacing w:line="199" w:lineRule="exact"/>
        <w:rPr>
          <w:rFonts w:asciiTheme="minorHAnsi" w:hAnsiTheme="minorHAnsi" w:cstheme="minorHAnsi"/>
          <w:i/>
          <w:sz w:val="14"/>
          <w:szCs w:val="14"/>
        </w:rPr>
      </w:pPr>
      <w:r w:rsidRPr="00235A45">
        <w:rPr>
          <w:rFonts w:asciiTheme="minorHAnsi" w:hAnsiTheme="minorHAnsi" w:cstheme="minorHAnsi"/>
          <w:i/>
          <w:color w:val="666666"/>
          <w:sz w:val="14"/>
          <w:szCs w:val="14"/>
        </w:rPr>
        <w:t>(2)</w:t>
      </w:r>
      <w:r w:rsidRPr="00235A45">
        <w:rPr>
          <w:rFonts w:asciiTheme="minorHAnsi" w:hAnsiTheme="minorHAnsi" w:cstheme="minorHAnsi"/>
          <w:i/>
          <w:color w:val="666666"/>
          <w:spacing w:val="-2"/>
          <w:sz w:val="14"/>
          <w:szCs w:val="14"/>
        </w:rPr>
        <w:t xml:space="preserve"> </w:t>
      </w:r>
      <w:r w:rsidRPr="00235A45">
        <w:rPr>
          <w:rFonts w:asciiTheme="minorHAnsi" w:hAnsiTheme="minorHAnsi" w:cstheme="minorHAnsi"/>
          <w:i/>
          <w:color w:val="666666"/>
          <w:sz w:val="14"/>
          <w:szCs w:val="14"/>
        </w:rPr>
        <w:t>fax:</w:t>
      </w:r>
      <w:r w:rsidRPr="00235A45">
        <w:rPr>
          <w:rFonts w:asciiTheme="minorHAnsi" w:hAnsiTheme="minorHAnsi" w:cstheme="minorHAnsi"/>
          <w:i/>
          <w:color w:val="666666"/>
          <w:spacing w:val="-1"/>
          <w:sz w:val="14"/>
          <w:szCs w:val="14"/>
        </w:rPr>
        <w:t xml:space="preserve"> </w:t>
      </w:r>
      <w:r w:rsidRPr="00235A45">
        <w:rPr>
          <w:rFonts w:asciiTheme="minorHAnsi" w:hAnsiTheme="minorHAnsi" w:cstheme="minorHAnsi"/>
          <w:i/>
          <w:color w:val="666666"/>
          <w:sz w:val="14"/>
          <w:szCs w:val="14"/>
        </w:rPr>
        <w:t>(202) 690-7442;</w:t>
      </w:r>
      <w:r w:rsidRPr="00235A45">
        <w:rPr>
          <w:rFonts w:asciiTheme="minorHAnsi" w:hAnsiTheme="minorHAnsi" w:cstheme="minorHAnsi"/>
          <w:i/>
          <w:color w:val="666666"/>
          <w:spacing w:val="-2"/>
          <w:sz w:val="14"/>
          <w:szCs w:val="14"/>
        </w:rPr>
        <w:t xml:space="preserve"> </w:t>
      </w:r>
      <w:r w:rsidRPr="00235A45">
        <w:rPr>
          <w:rFonts w:asciiTheme="minorHAnsi" w:hAnsiTheme="minorHAnsi" w:cstheme="minorHAnsi"/>
          <w:i/>
          <w:color w:val="666666"/>
          <w:sz w:val="14"/>
          <w:szCs w:val="14"/>
        </w:rPr>
        <w:t>or</w:t>
      </w:r>
    </w:p>
    <w:p w14:paraId="59F0B607" w14:textId="77777777" w:rsidR="0048085E" w:rsidRPr="00235A45" w:rsidRDefault="0048085E" w:rsidP="0048085E">
      <w:pPr>
        <w:spacing w:line="204" w:lineRule="exact"/>
        <w:rPr>
          <w:rFonts w:asciiTheme="minorHAnsi" w:hAnsiTheme="minorHAnsi" w:cstheme="minorHAnsi"/>
          <w:i/>
          <w:sz w:val="14"/>
          <w:szCs w:val="14"/>
        </w:rPr>
      </w:pPr>
      <w:r w:rsidRPr="00235A45">
        <w:rPr>
          <w:rFonts w:asciiTheme="minorHAnsi" w:hAnsiTheme="minorHAnsi" w:cstheme="minorHAnsi"/>
          <w:i/>
          <w:color w:val="666666"/>
          <w:sz w:val="14"/>
          <w:szCs w:val="14"/>
        </w:rPr>
        <w:t>(3)</w:t>
      </w:r>
      <w:r w:rsidRPr="00235A45">
        <w:rPr>
          <w:rFonts w:asciiTheme="minorHAnsi" w:hAnsiTheme="minorHAnsi" w:cstheme="minorHAnsi"/>
          <w:i/>
          <w:color w:val="666666"/>
          <w:spacing w:val="-2"/>
          <w:sz w:val="14"/>
          <w:szCs w:val="14"/>
        </w:rPr>
        <w:t xml:space="preserve"> </w:t>
      </w:r>
      <w:r w:rsidRPr="00235A45">
        <w:rPr>
          <w:rFonts w:asciiTheme="minorHAnsi" w:hAnsiTheme="minorHAnsi" w:cstheme="minorHAnsi"/>
          <w:i/>
          <w:color w:val="666666"/>
          <w:sz w:val="14"/>
          <w:szCs w:val="14"/>
        </w:rPr>
        <w:t>email:</w:t>
      </w:r>
      <w:r w:rsidRPr="00235A45">
        <w:rPr>
          <w:rFonts w:asciiTheme="minorHAnsi" w:hAnsiTheme="minorHAnsi" w:cstheme="minorHAnsi"/>
          <w:i/>
          <w:color w:val="0000FF"/>
          <w:spacing w:val="-1"/>
          <w:sz w:val="14"/>
          <w:szCs w:val="14"/>
        </w:rPr>
        <w:t xml:space="preserve"> </w:t>
      </w:r>
      <w:hyperlink r:id="rId9">
        <w:r w:rsidRPr="00235A45">
          <w:rPr>
            <w:rFonts w:asciiTheme="minorHAnsi" w:hAnsiTheme="minorHAnsi" w:cstheme="minorHAnsi"/>
            <w:i/>
            <w:color w:val="0000FF"/>
            <w:sz w:val="14"/>
            <w:szCs w:val="14"/>
            <w:u w:val="single" w:color="0000FF"/>
          </w:rPr>
          <w:t>program.intake@usda.gov</w:t>
        </w:r>
      </w:hyperlink>
    </w:p>
    <w:p w14:paraId="02841A6A" w14:textId="77777777" w:rsidR="0048085E" w:rsidRPr="00235A45" w:rsidRDefault="0048085E" w:rsidP="0048085E">
      <w:pPr>
        <w:pStyle w:val="BodyText"/>
        <w:spacing w:before="11"/>
        <w:rPr>
          <w:rFonts w:asciiTheme="minorHAnsi" w:hAnsiTheme="minorHAnsi" w:cstheme="minorHAnsi"/>
          <w:i/>
          <w:sz w:val="14"/>
          <w:szCs w:val="14"/>
        </w:rPr>
      </w:pPr>
    </w:p>
    <w:p w14:paraId="20F60F41" w14:textId="77777777" w:rsidR="00E079A2" w:rsidRPr="007E7436" w:rsidRDefault="0048085E" w:rsidP="0048085E">
      <w:pPr>
        <w:spacing w:before="101"/>
        <w:rPr>
          <w:rFonts w:asciiTheme="minorHAnsi" w:hAnsiTheme="minorHAnsi"/>
          <w:sz w:val="20"/>
          <w:szCs w:val="18"/>
        </w:rPr>
      </w:pPr>
      <w:r w:rsidRPr="00235A45">
        <w:rPr>
          <w:rFonts w:asciiTheme="minorHAnsi" w:hAnsiTheme="minorHAnsi" w:cstheme="minorHAnsi"/>
          <w:i/>
          <w:color w:val="666666"/>
          <w:sz w:val="14"/>
          <w:szCs w:val="14"/>
        </w:rPr>
        <w:t>This</w:t>
      </w:r>
      <w:r w:rsidRPr="00235A45">
        <w:rPr>
          <w:rFonts w:asciiTheme="minorHAnsi" w:hAnsiTheme="minorHAnsi" w:cstheme="minorHAnsi"/>
          <w:i/>
          <w:color w:val="666666"/>
          <w:spacing w:val="-3"/>
          <w:sz w:val="14"/>
          <w:szCs w:val="14"/>
        </w:rPr>
        <w:t xml:space="preserve"> </w:t>
      </w:r>
      <w:r w:rsidRPr="00235A45">
        <w:rPr>
          <w:rFonts w:asciiTheme="minorHAnsi" w:hAnsiTheme="minorHAnsi" w:cstheme="minorHAnsi"/>
          <w:i/>
          <w:color w:val="666666"/>
          <w:sz w:val="14"/>
          <w:szCs w:val="14"/>
        </w:rPr>
        <w:t>institution</w:t>
      </w:r>
      <w:r w:rsidRPr="00235A45">
        <w:rPr>
          <w:rFonts w:asciiTheme="minorHAnsi" w:hAnsiTheme="minorHAnsi" w:cstheme="minorHAnsi"/>
          <w:i/>
          <w:color w:val="666666"/>
          <w:spacing w:val="-1"/>
          <w:sz w:val="14"/>
          <w:szCs w:val="14"/>
        </w:rPr>
        <w:t xml:space="preserve"> </w:t>
      </w:r>
      <w:r w:rsidRPr="00235A45">
        <w:rPr>
          <w:rFonts w:asciiTheme="minorHAnsi" w:hAnsiTheme="minorHAnsi" w:cstheme="minorHAnsi"/>
          <w:i/>
          <w:color w:val="666666"/>
          <w:sz w:val="14"/>
          <w:szCs w:val="14"/>
        </w:rPr>
        <w:t>is</w:t>
      </w:r>
      <w:r w:rsidRPr="00235A45">
        <w:rPr>
          <w:rFonts w:asciiTheme="minorHAnsi" w:hAnsiTheme="minorHAnsi" w:cstheme="minorHAnsi"/>
          <w:i/>
          <w:color w:val="666666"/>
          <w:spacing w:val="-1"/>
          <w:sz w:val="14"/>
          <w:szCs w:val="14"/>
        </w:rPr>
        <w:t xml:space="preserve"> </w:t>
      </w:r>
      <w:r w:rsidRPr="00235A45">
        <w:rPr>
          <w:rFonts w:asciiTheme="minorHAnsi" w:hAnsiTheme="minorHAnsi" w:cstheme="minorHAnsi"/>
          <w:i/>
          <w:color w:val="666666"/>
          <w:sz w:val="14"/>
          <w:szCs w:val="14"/>
        </w:rPr>
        <w:t>an</w:t>
      </w:r>
      <w:r w:rsidRPr="00235A45">
        <w:rPr>
          <w:rFonts w:asciiTheme="minorHAnsi" w:hAnsiTheme="minorHAnsi" w:cstheme="minorHAnsi"/>
          <w:i/>
          <w:color w:val="666666"/>
          <w:spacing w:val="-3"/>
          <w:sz w:val="14"/>
          <w:szCs w:val="14"/>
        </w:rPr>
        <w:t xml:space="preserve"> </w:t>
      </w:r>
      <w:r w:rsidRPr="00235A45">
        <w:rPr>
          <w:rFonts w:asciiTheme="minorHAnsi" w:hAnsiTheme="minorHAnsi" w:cstheme="minorHAnsi"/>
          <w:i/>
          <w:color w:val="666666"/>
          <w:sz w:val="14"/>
          <w:szCs w:val="14"/>
        </w:rPr>
        <w:t>equal</w:t>
      </w:r>
      <w:r w:rsidRPr="00235A45">
        <w:rPr>
          <w:rFonts w:asciiTheme="minorHAnsi" w:hAnsiTheme="minorHAnsi" w:cstheme="minorHAnsi"/>
          <w:i/>
          <w:color w:val="666666"/>
          <w:spacing w:val="-3"/>
          <w:sz w:val="14"/>
          <w:szCs w:val="14"/>
        </w:rPr>
        <w:t xml:space="preserve"> </w:t>
      </w:r>
      <w:r w:rsidRPr="00235A45">
        <w:rPr>
          <w:rFonts w:asciiTheme="minorHAnsi" w:hAnsiTheme="minorHAnsi" w:cstheme="minorHAnsi"/>
          <w:i/>
          <w:color w:val="666666"/>
          <w:sz w:val="14"/>
          <w:szCs w:val="14"/>
        </w:rPr>
        <w:t>opportunity</w:t>
      </w:r>
      <w:r w:rsidRPr="00235A45">
        <w:rPr>
          <w:rFonts w:asciiTheme="minorHAnsi" w:hAnsiTheme="minorHAnsi" w:cstheme="minorHAnsi"/>
          <w:i/>
          <w:color w:val="666666"/>
          <w:spacing w:val="-1"/>
          <w:sz w:val="14"/>
          <w:szCs w:val="14"/>
        </w:rPr>
        <w:t xml:space="preserve"> </w:t>
      </w:r>
      <w:r w:rsidRPr="00235A45">
        <w:rPr>
          <w:rFonts w:asciiTheme="minorHAnsi" w:hAnsiTheme="minorHAnsi" w:cstheme="minorHAnsi"/>
          <w:i/>
          <w:color w:val="666666"/>
          <w:sz w:val="14"/>
          <w:szCs w:val="14"/>
        </w:rPr>
        <w:t>provider.</w:t>
      </w:r>
    </w:p>
    <w:sectPr w:rsidR="00E079A2" w:rsidRPr="007E7436" w:rsidSect="00281394">
      <w:pgSz w:w="12240" w:h="15840" w:code="1"/>
      <w:pgMar w:top="540" w:right="1080" w:bottom="900" w:left="1080" w:header="720" w:footer="36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14439" w14:textId="77777777" w:rsidR="00EA1A81" w:rsidRDefault="00EA1A81" w:rsidP="00D22F5A">
      <w:r>
        <w:separator/>
      </w:r>
    </w:p>
  </w:endnote>
  <w:endnote w:type="continuationSeparator" w:id="0">
    <w:p w14:paraId="09CCC9DA" w14:textId="77777777" w:rsidR="00EA1A81" w:rsidRDefault="00EA1A81" w:rsidP="00D22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Century Schlbk">
    <w:altName w:val="Century Schoolbook"/>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D2017" w14:textId="77777777" w:rsidR="00EA1A81" w:rsidRDefault="00EA1A81" w:rsidP="00D22F5A">
      <w:r>
        <w:separator/>
      </w:r>
    </w:p>
  </w:footnote>
  <w:footnote w:type="continuationSeparator" w:id="0">
    <w:p w14:paraId="38E92C19" w14:textId="77777777" w:rsidR="00EA1A81" w:rsidRDefault="00EA1A81" w:rsidP="00D22F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9776FB"/>
    <w:multiLevelType w:val="hybridMultilevel"/>
    <w:tmpl w:val="91D88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zMyNjEzNbUwMzJX0lEKTi0uzszPAykwrwUA0vvSxSwAAAA="/>
  </w:docVars>
  <w:rsids>
    <w:rsidRoot w:val="00C769BB"/>
    <w:rsid w:val="000002C2"/>
    <w:rsid w:val="00002A9B"/>
    <w:rsid w:val="0001168E"/>
    <w:rsid w:val="000152B5"/>
    <w:rsid w:val="00020761"/>
    <w:rsid w:val="000276C9"/>
    <w:rsid w:val="000300B7"/>
    <w:rsid w:val="000308D3"/>
    <w:rsid w:val="000314C9"/>
    <w:rsid w:val="00031D70"/>
    <w:rsid w:val="000335D7"/>
    <w:rsid w:val="000352CF"/>
    <w:rsid w:val="000360C1"/>
    <w:rsid w:val="00036738"/>
    <w:rsid w:val="000405E7"/>
    <w:rsid w:val="00044EAF"/>
    <w:rsid w:val="00053570"/>
    <w:rsid w:val="00060D87"/>
    <w:rsid w:val="00061037"/>
    <w:rsid w:val="000628B9"/>
    <w:rsid w:val="00063880"/>
    <w:rsid w:val="0006437B"/>
    <w:rsid w:val="00066B2A"/>
    <w:rsid w:val="00067460"/>
    <w:rsid w:val="00073279"/>
    <w:rsid w:val="00075E40"/>
    <w:rsid w:val="000819F3"/>
    <w:rsid w:val="00082A06"/>
    <w:rsid w:val="00095735"/>
    <w:rsid w:val="00096307"/>
    <w:rsid w:val="0009713C"/>
    <w:rsid w:val="000A0B95"/>
    <w:rsid w:val="000A3FE5"/>
    <w:rsid w:val="000A4930"/>
    <w:rsid w:val="000A58DA"/>
    <w:rsid w:val="000A6ACE"/>
    <w:rsid w:val="000B0754"/>
    <w:rsid w:val="000B13F7"/>
    <w:rsid w:val="000B1545"/>
    <w:rsid w:val="000B2BDF"/>
    <w:rsid w:val="000B39D8"/>
    <w:rsid w:val="000B7401"/>
    <w:rsid w:val="000C0D1E"/>
    <w:rsid w:val="000C3CA2"/>
    <w:rsid w:val="000C5734"/>
    <w:rsid w:val="000C7532"/>
    <w:rsid w:val="000C7E6E"/>
    <w:rsid w:val="000D21A2"/>
    <w:rsid w:val="000D2C8A"/>
    <w:rsid w:val="000D2E63"/>
    <w:rsid w:val="000D59FF"/>
    <w:rsid w:val="000D6A42"/>
    <w:rsid w:val="000E02F6"/>
    <w:rsid w:val="000E23D1"/>
    <w:rsid w:val="000E2FF2"/>
    <w:rsid w:val="000E3B65"/>
    <w:rsid w:val="000E3F90"/>
    <w:rsid w:val="000E7A33"/>
    <w:rsid w:val="000F0434"/>
    <w:rsid w:val="000F096C"/>
    <w:rsid w:val="000F35BD"/>
    <w:rsid w:val="0010016B"/>
    <w:rsid w:val="00100CAE"/>
    <w:rsid w:val="00101656"/>
    <w:rsid w:val="00102A5E"/>
    <w:rsid w:val="001051CD"/>
    <w:rsid w:val="00110D52"/>
    <w:rsid w:val="00111E45"/>
    <w:rsid w:val="00111E8A"/>
    <w:rsid w:val="00112666"/>
    <w:rsid w:val="00112A44"/>
    <w:rsid w:val="00112AF6"/>
    <w:rsid w:val="001134C8"/>
    <w:rsid w:val="001158A3"/>
    <w:rsid w:val="00117428"/>
    <w:rsid w:val="00117F00"/>
    <w:rsid w:val="001228B0"/>
    <w:rsid w:val="00122AFD"/>
    <w:rsid w:val="00123DE1"/>
    <w:rsid w:val="00125C55"/>
    <w:rsid w:val="001260B1"/>
    <w:rsid w:val="00126D5C"/>
    <w:rsid w:val="0012752A"/>
    <w:rsid w:val="00127838"/>
    <w:rsid w:val="00130CE0"/>
    <w:rsid w:val="00133B37"/>
    <w:rsid w:val="001355C0"/>
    <w:rsid w:val="00135D80"/>
    <w:rsid w:val="001370DF"/>
    <w:rsid w:val="001405ED"/>
    <w:rsid w:val="00141FC8"/>
    <w:rsid w:val="001431DD"/>
    <w:rsid w:val="00144616"/>
    <w:rsid w:val="00147726"/>
    <w:rsid w:val="001503B3"/>
    <w:rsid w:val="00156A0D"/>
    <w:rsid w:val="00162792"/>
    <w:rsid w:val="001660CD"/>
    <w:rsid w:val="001670E5"/>
    <w:rsid w:val="0016710B"/>
    <w:rsid w:val="00171BCB"/>
    <w:rsid w:val="001747F5"/>
    <w:rsid w:val="00174895"/>
    <w:rsid w:val="001770D9"/>
    <w:rsid w:val="001772FB"/>
    <w:rsid w:val="001821DA"/>
    <w:rsid w:val="001835AB"/>
    <w:rsid w:val="00192C07"/>
    <w:rsid w:val="00193309"/>
    <w:rsid w:val="0019595C"/>
    <w:rsid w:val="001A0478"/>
    <w:rsid w:val="001A3946"/>
    <w:rsid w:val="001A48E5"/>
    <w:rsid w:val="001A5FCD"/>
    <w:rsid w:val="001A64BA"/>
    <w:rsid w:val="001B01DE"/>
    <w:rsid w:val="001B1B76"/>
    <w:rsid w:val="001B2118"/>
    <w:rsid w:val="001B3139"/>
    <w:rsid w:val="001B3F03"/>
    <w:rsid w:val="001B6603"/>
    <w:rsid w:val="001C5A8B"/>
    <w:rsid w:val="001D0E19"/>
    <w:rsid w:val="001D241F"/>
    <w:rsid w:val="001D4AB8"/>
    <w:rsid w:val="001D4E24"/>
    <w:rsid w:val="001D50C6"/>
    <w:rsid w:val="001D5E82"/>
    <w:rsid w:val="001D662A"/>
    <w:rsid w:val="001E0597"/>
    <w:rsid w:val="001E0B2E"/>
    <w:rsid w:val="001E1F1E"/>
    <w:rsid w:val="001E32B8"/>
    <w:rsid w:val="001E3761"/>
    <w:rsid w:val="001E5615"/>
    <w:rsid w:val="001E6FBA"/>
    <w:rsid w:val="001E70B4"/>
    <w:rsid w:val="001F089D"/>
    <w:rsid w:val="001F401D"/>
    <w:rsid w:val="001F4996"/>
    <w:rsid w:val="001F579C"/>
    <w:rsid w:val="001F5B41"/>
    <w:rsid w:val="001F6F81"/>
    <w:rsid w:val="00204293"/>
    <w:rsid w:val="00205628"/>
    <w:rsid w:val="00207059"/>
    <w:rsid w:val="0021078F"/>
    <w:rsid w:val="002109A0"/>
    <w:rsid w:val="00211DC4"/>
    <w:rsid w:val="00215CC3"/>
    <w:rsid w:val="00216EB4"/>
    <w:rsid w:val="002231F3"/>
    <w:rsid w:val="00223459"/>
    <w:rsid w:val="00223A21"/>
    <w:rsid w:val="00226D34"/>
    <w:rsid w:val="002300C8"/>
    <w:rsid w:val="002305B5"/>
    <w:rsid w:val="0024016C"/>
    <w:rsid w:val="002441AF"/>
    <w:rsid w:val="00244DBE"/>
    <w:rsid w:val="002501FB"/>
    <w:rsid w:val="0025157F"/>
    <w:rsid w:val="00251F0A"/>
    <w:rsid w:val="00254C20"/>
    <w:rsid w:val="002556B4"/>
    <w:rsid w:val="00256B16"/>
    <w:rsid w:val="00257210"/>
    <w:rsid w:val="002574D2"/>
    <w:rsid w:val="00260A4E"/>
    <w:rsid w:val="002636D1"/>
    <w:rsid w:val="00264D1B"/>
    <w:rsid w:val="002667DF"/>
    <w:rsid w:val="00273197"/>
    <w:rsid w:val="00277A48"/>
    <w:rsid w:val="002803B6"/>
    <w:rsid w:val="00281394"/>
    <w:rsid w:val="002816D9"/>
    <w:rsid w:val="00282B4A"/>
    <w:rsid w:val="00283AA9"/>
    <w:rsid w:val="002865F9"/>
    <w:rsid w:val="00286FB2"/>
    <w:rsid w:val="00290605"/>
    <w:rsid w:val="00293293"/>
    <w:rsid w:val="00293D91"/>
    <w:rsid w:val="00295C7C"/>
    <w:rsid w:val="002A064A"/>
    <w:rsid w:val="002A1B58"/>
    <w:rsid w:val="002A2BDE"/>
    <w:rsid w:val="002A2ECD"/>
    <w:rsid w:val="002A3E8B"/>
    <w:rsid w:val="002A4D62"/>
    <w:rsid w:val="002A4FB8"/>
    <w:rsid w:val="002A76C1"/>
    <w:rsid w:val="002A7A0A"/>
    <w:rsid w:val="002B30B3"/>
    <w:rsid w:val="002B377E"/>
    <w:rsid w:val="002B3D3B"/>
    <w:rsid w:val="002B6286"/>
    <w:rsid w:val="002B65F7"/>
    <w:rsid w:val="002B6D6A"/>
    <w:rsid w:val="002C503A"/>
    <w:rsid w:val="002C50DC"/>
    <w:rsid w:val="002D0BA6"/>
    <w:rsid w:val="002D2662"/>
    <w:rsid w:val="002D5475"/>
    <w:rsid w:val="002E1A6B"/>
    <w:rsid w:val="002E3D69"/>
    <w:rsid w:val="002E5BDA"/>
    <w:rsid w:val="002E61D2"/>
    <w:rsid w:val="002F6E3F"/>
    <w:rsid w:val="00300C12"/>
    <w:rsid w:val="00301D02"/>
    <w:rsid w:val="0030689D"/>
    <w:rsid w:val="00311785"/>
    <w:rsid w:val="00313B3E"/>
    <w:rsid w:val="00320AF2"/>
    <w:rsid w:val="00321A71"/>
    <w:rsid w:val="00324000"/>
    <w:rsid w:val="0032461A"/>
    <w:rsid w:val="00325A29"/>
    <w:rsid w:val="003260A5"/>
    <w:rsid w:val="00330FCC"/>
    <w:rsid w:val="0033231C"/>
    <w:rsid w:val="00347A36"/>
    <w:rsid w:val="00347E1A"/>
    <w:rsid w:val="00350D36"/>
    <w:rsid w:val="00354BEB"/>
    <w:rsid w:val="00361B8A"/>
    <w:rsid w:val="00364A9E"/>
    <w:rsid w:val="00366F70"/>
    <w:rsid w:val="00370876"/>
    <w:rsid w:val="00373CCB"/>
    <w:rsid w:val="00375933"/>
    <w:rsid w:val="00380274"/>
    <w:rsid w:val="003825AF"/>
    <w:rsid w:val="00383C5C"/>
    <w:rsid w:val="00383E5A"/>
    <w:rsid w:val="003851EB"/>
    <w:rsid w:val="00385A06"/>
    <w:rsid w:val="003877D3"/>
    <w:rsid w:val="003906D9"/>
    <w:rsid w:val="00390E25"/>
    <w:rsid w:val="0039777E"/>
    <w:rsid w:val="003A2118"/>
    <w:rsid w:val="003A6090"/>
    <w:rsid w:val="003B5631"/>
    <w:rsid w:val="003B58C2"/>
    <w:rsid w:val="003B5D36"/>
    <w:rsid w:val="003C08E4"/>
    <w:rsid w:val="003C46EC"/>
    <w:rsid w:val="003D1B7F"/>
    <w:rsid w:val="003D3EF9"/>
    <w:rsid w:val="003D4775"/>
    <w:rsid w:val="003D56E2"/>
    <w:rsid w:val="003D57BC"/>
    <w:rsid w:val="003E1221"/>
    <w:rsid w:val="003E2973"/>
    <w:rsid w:val="003E44E9"/>
    <w:rsid w:val="003E5621"/>
    <w:rsid w:val="003F0BE7"/>
    <w:rsid w:val="003F1B95"/>
    <w:rsid w:val="003F28D6"/>
    <w:rsid w:val="003F3DA2"/>
    <w:rsid w:val="003F7D37"/>
    <w:rsid w:val="004034A7"/>
    <w:rsid w:val="00405FA7"/>
    <w:rsid w:val="004071A5"/>
    <w:rsid w:val="00410EE7"/>
    <w:rsid w:val="00412F78"/>
    <w:rsid w:val="00416222"/>
    <w:rsid w:val="00420797"/>
    <w:rsid w:val="00421016"/>
    <w:rsid w:val="00424771"/>
    <w:rsid w:val="00424F0A"/>
    <w:rsid w:val="004303B1"/>
    <w:rsid w:val="004326CB"/>
    <w:rsid w:val="004327DD"/>
    <w:rsid w:val="004343AC"/>
    <w:rsid w:val="00434939"/>
    <w:rsid w:val="00434B34"/>
    <w:rsid w:val="00436821"/>
    <w:rsid w:val="004417AB"/>
    <w:rsid w:val="00445710"/>
    <w:rsid w:val="00452BCB"/>
    <w:rsid w:val="00455076"/>
    <w:rsid w:val="00455718"/>
    <w:rsid w:val="00456A2A"/>
    <w:rsid w:val="00456A6A"/>
    <w:rsid w:val="00456BE8"/>
    <w:rsid w:val="004607E0"/>
    <w:rsid w:val="00460803"/>
    <w:rsid w:val="00461777"/>
    <w:rsid w:val="004620A7"/>
    <w:rsid w:val="00462C88"/>
    <w:rsid w:val="00462E14"/>
    <w:rsid w:val="00466C6E"/>
    <w:rsid w:val="00466E89"/>
    <w:rsid w:val="004709C1"/>
    <w:rsid w:val="004714DA"/>
    <w:rsid w:val="00471E52"/>
    <w:rsid w:val="004720CA"/>
    <w:rsid w:val="00473D6A"/>
    <w:rsid w:val="00474B35"/>
    <w:rsid w:val="0048085E"/>
    <w:rsid w:val="00482B72"/>
    <w:rsid w:val="004832EE"/>
    <w:rsid w:val="0048786C"/>
    <w:rsid w:val="00487CBC"/>
    <w:rsid w:val="0049038A"/>
    <w:rsid w:val="004914B1"/>
    <w:rsid w:val="0049420B"/>
    <w:rsid w:val="004962CC"/>
    <w:rsid w:val="004A0AF1"/>
    <w:rsid w:val="004A2EEC"/>
    <w:rsid w:val="004A746F"/>
    <w:rsid w:val="004A76E4"/>
    <w:rsid w:val="004A7B9C"/>
    <w:rsid w:val="004B354D"/>
    <w:rsid w:val="004B4B5A"/>
    <w:rsid w:val="004C0C9B"/>
    <w:rsid w:val="004C0CF4"/>
    <w:rsid w:val="004C291D"/>
    <w:rsid w:val="004C4581"/>
    <w:rsid w:val="004C6BCD"/>
    <w:rsid w:val="004D004B"/>
    <w:rsid w:val="004D5374"/>
    <w:rsid w:val="004D746D"/>
    <w:rsid w:val="004E0935"/>
    <w:rsid w:val="004E20F6"/>
    <w:rsid w:val="004E5D94"/>
    <w:rsid w:val="004F3857"/>
    <w:rsid w:val="004F3F6D"/>
    <w:rsid w:val="004F63E3"/>
    <w:rsid w:val="00505713"/>
    <w:rsid w:val="0050645B"/>
    <w:rsid w:val="00507F53"/>
    <w:rsid w:val="00521B56"/>
    <w:rsid w:val="005228D7"/>
    <w:rsid w:val="00522A43"/>
    <w:rsid w:val="0052637E"/>
    <w:rsid w:val="00527817"/>
    <w:rsid w:val="00530B64"/>
    <w:rsid w:val="005328AC"/>
    <w:rsid w:val="00533334"/>
    <w:rsid w:val="005333AC"/>
    <w:rsid w:val="00534C29"/>
    <w:rsid w:val="0053604D"/>
    <w:rsid w:val="005360F5"/>
    <w:rsid w:val="005374E5"/>
    <w:rsid w:val="00540C18"/>
    <w:rsid w:val="00545545"/>
    <w:rsid w:val="00546041"/>
    <w:rsid w:val="00546367"/>
    <w:rsid w:val="00551302"/>
    <w:rsid w:val="00551CC5"/>
    <w:rsid w:val="0055256C"/>
    <w:rsid w:val="00554A9B"/>
    <w:rsid w:val="005566E5"/>
    <w:rsid w:val="00556BC8"/>
    <w:rsid w:val="00561ADF"/>
    <w:rsid w:val="00565F70"/>
    <w:rsid w:val="00570730"/>
    <w:rsid w:val="005717BD"/>
    <w:rsid w:val="00571D0A"/>
    <w:rsid w:val="005722E9"/>
    <w:rsid w:val="0057530B"/>
    <w:rsid w:val="00575456"/>
    <w:rsid w:val="00575D18"/>
    <w:rsid w:val="0057698F"/>
    <w:rsid w:val="00577851"/>
    <w:rsid w:val="005810A2"/>
    <w:rsid w:val="00590447"/>
    <w:rsid w:val="00590B72"/>
    <w:rsid w:val="005938A9"/>
    <w:rsid w:val="005A0148"/>
    <w:rsid w:val="005A0B56"/>
    <w:rsid w:val="005A2C69"/>
    <w:rsid w:val="005A412C"/>
    <w:rsid w:val="005A6FB3"/>
    <w:rsid w:val="005B2877"/>
    <w:rsid w:val="005B28F4"/>
    <w:rsid w:val="005B5DEF"/>
    <w:rsid w:val="005B66D1"/>
    <w:rsid w:val="005B6B2E"/>
    <w:rsid w:val="005C6FB7"/>
    <w:rsid w:val="005D00D2"/>
    <w:rsid w:val="005D1703"/>
    <w:rsid w:val="005D2767"/>
    <w:rsid w:val="005D2C58"/>
    <w:rsid w:val="005D4011"/>
    <w:rsid w:val="005D45AE"/>
    <w:rsid w:val="005D4B8A"/>
    <w:rsid w:val="005D5932"/>
    <w:rsid w:val="005D5BF1"/>
    <w:rsid w:val="005D77E4"/>
    <w:rsid w:val="005D797F"/>
    <w:rsid w:val="005E014E"/>
    <w:rsid w:val="005E471E"/>
    <w:rsid w:val="005E617E"/>
    <w:rsid w:val="005E73EE"/>
    <w:rsid w:val="005F0D7D"/>
    <w:rsid w:val="005F3547"/>
    <w:rsid w:val="005F4B42"/>
    <w:rsid w:val="005F5C95"/>
    <w:rsid w:val="005F615E"/>
    <w:rsid w:val="006009A9"/>
    <w:rsid w:val="006040D5"/>
    <w:rsid w:val="00604532"/>
    <w:rsid w:val="00604986"/>
    <w:rsid w:val="00605A49"/>
    <w:rsid w:val="00613AE6"/>
    <w:rsid w:val="00617CF9"/>
    <w:rsid w:val="00623BB0"/>
    <w:rsid w:val="006267C8"/>
    <w:rsid w:val="00626B12"/>
    <w:rsid w:val="006272EE"/>
    <w:rsid w:val="00627BAD"/>
    <w:rsid w:val="00631BEA"/>
    <w:rsid w:val="00632F47"/>
    <w:rsid w:val="00633424"/>
    <w:rsid w:val="0063375A"/>
    <w:rsid w:val="006418CC"/>
    <w:rsid w:val="006461B2"/>
    <w:rsid w:val="00646A19"/>
    <w:rsid w:val="00646CFA"/>
    <w:rsid w:val="006502BD"/>
    <w:rsid w:val="00652679"/>
    <w:rsid w:val="0065379D"/>
    <w:rsid w:val="006567BA"/>
    <w:rsid w:val="00657A50"/>
    <w:rsid w:val="00661A18"/>
    <w:rsid w:val="006625A4"/>
    <w:rsid w:val="00662900"/>
    <w:rsid w:val="00664405"/>
    <w:rsid w:val="00666E6A"/>
    <w:rsid w:val="00667158"/>
    <w:rsid w:val="00671F5E"/>
    <w:rsid w:val="00672052"/>
    <w:rsid w:val="00674CD1"/>
    <w:rsid w:val="00676F05"/>
    <w:rsid w:val="00681018"/>
    <w:rsid w:val="0068173D"/>
    <w:rsid w:val="0068281C"/>
    <w:rsid w:val="00682D5C"/>
    <w:rsid w:val="006903C0"/>
    <w:rsid w:val="00690B29"/>
    <w:rsid w:val="006925F5"/>
    <w:rsid w:val="00692C96"/>
    <w:rsid w:val="006A0815"/>
    <w:rsid w:val="006A17FF"/>
    <w:rsid w:val="006A2721"/>
    <w:rsid w:val="006A2C65"/>
    <w:rsid w:val="006B02B1"/>
    <w:rsid w:val="006B10AC"/>
    <w:rsid w:val="006B3F76"/>
    <w:rsid w:val="006B5753"/>
    <w:rsid w:val="006C1C81"/>
    <w:rsid w:val="006C50FB"/>
    <w:rsid w:val="006C7F6D"/>
    <w:rsid w:val="006D0C46"/>
    <w:rsid w:val="006D0F9F"/>
    <w:rsid w:val="006D2CB2"/>
    <w:rsid w:val="006D47B4"/>
    <w:rsid w:val="006D59CF"/>
    <w:rsid w:val="006D6C81"/>
    <w:rsid w:val="006D7FFD"/>
    <w:rsid w:val="006E1F76"/>
    <w:rsid w:val="006E2047"/>
    <w:rsid w:val="006E3614"/>
    <w:rsid w:val="006E53F3"/>
    <w:rsid w:val="006E7469"/>
    <w:rsid w:val="006F3BF6"/>
    <w:rsid w:val="006F7D94"/>
    <w:rsid w:val="00701A40"/>
    <w:rsid w:val="00701C2F"/>
    <w:rsid w:val="0070248E"/>
    <w:rsid w:val="00704533"/>
    <w:rsid w:val="00705827"/>
    <w:rsid w:val="00706BEB"/>
    <w:rsid w:val="00710687"/>
    <w:rsid w:val="00710FB4"/>
    <w:rsid w:val="007205EC"/>
    <w:rsid w:val="00720B58"/>
    <w:rsid w:val="00723015"/>
    <w:rsid w:val="007263BB"/>
    <w:rsid w:val="00726E9B"/>
    <w:rsid w:val="007272C1"/>
    <w:rsid w:val="00731A54"/>
    <w:rsid w:val="00731A9B"/>
    <w:rsid w:val="00732EE7"/>
    <w:rsid w:val="0073321C"/>
    <w:rsid w:val="00733C59"/>
    <w:rsid w:val="00737149"/>
    <w:rsid w:val="00740067"/>
    <w:rsid w:val="007404B3"/>
    <w:rsid w:val="00742134"/>
    <w:rsid w:val="0074617B"/>
    <w:rsid w:val="0074769B"/>
    <w:rsid w:val="00752FA6"/>
    <w:rsid w:val="00753570"/>
    <w:rsid w:val="007551BA"/>
    <w:rsid w:val="00755C4E"/>
    <w:rsid w:val="0075694C"/>
    <w:rsid w:val="00756BCC"/>
    <w:rsid w:val="0076079C"/>
    <w:rsid w:val="00764B7B"/>
    <w:rsid w:val="007741B7"/>
    <w:rsid w:val="00777B87"/>
    <w:rsid w:val="00777F10"/>
    <w:rsid w:val="007818DE"/>
    <w:rsid w:val="007843BF"/>
    <w:rsid w:val="00786064"/>
    <w:rsid w:val="00791B30"/>
    <w:rsid w:val="0079487C"/>
    <w:rsid w:val="007972B6"/>
    <w:rsid w:val="007A0802"/>
    <w:rsid w:val="007A125F"/>
    <w:rsid w:val="007A1F2D"/>
    <w:rsid w:val="007A24BE"/>
    <w:rsid w:val="007A3FAC"/>
    <w:rsid w:val="007A4807"/>
    <w:rsid w:val="007A4DD2"/>
    <w:rsid w:val="007A5899"/>
    <w:rsid w:val="007A7FF4"/>
    <w:rsid w:val="007B051B"/>
    <w:rsid w:val="007B0CF5"/>
    <w:rsid w:val="007B50FC"/>
    <w:rsid w:val="007B605C"/>
    <w:rsid w:val="007B6BAF"/>
    <w:rsid w:val="007C13F4"/>
    <w:rsid w:val="007C20ED"/>
    <w:rsid w:val="007C402B"/>
    <w:rsid w:val="007C43F4"/>
    <w:rsid w:val="007C45CA"/>
    <w:rsid w:val="007C502C"/>
    <w:rsid w:val="007C54B8"/>
    <w:rsid w:val="007D134D"/>
    <w:rsid w:val="007D221F"/>
    <w:rsid w:val="007E2B1F"/>
    <w:rsid w:val="007E53AE"/>
    <w:rsid w:val="007E7436"/>
    <w:rsid w:val="007F08D4"/>
    <w:rsid w:val="007F1B38"/>
    <w:rsid w:val="007F40BB"/>
    <w:rsid w:val="007F4715"/>
    <w:rsid w:val="007F5C26"/>
    <w:rsid w:val="008004E9"/>
    <w:rsid w:val="0080223B"/>
    <w:rsid w:val="00804E56"/>
    <w:rsid w:val="008066BA"/>
    <w:rsid w:val="00816815"/>
    <w:rsid w:val="008172A1"/>
    <w:rsid w:val="00817F23"/>
    <w:rsid w:val="008203D5"/>
    <w:rsid w:val="0082188E"/>
    <w:rsid w:val="0082602C"/>
    <w:rsid w:val="00827ED6"/>
    <w:rsid w:val="00827F61"/>
    <w:rsid w:val="008304C0"/>
    <w:rsid w:val="00831EB9"/>
    <w:rsid w:val="00836BB6"/>
    <w:rsid w:val="008379B2"/>
    <w:rsid w:val="00837AAC"/>
    <w:rsid w:val="008405D8"/>
    <w:rsid w:val="00841D5F"/>
    <w:rsid w:val="00842AF6"/>
    <w:rsid w:val="008432E6"/>
    <w:rsid w:val="0084596D"/>
    <w:rsid w:val="008472AC"/>
    <w:rsid w:val="00851205"/>
    <w:rsid w:val="0085140C"/>
    <w:rsid w:val="008545B5"/>
    <w:rsid w:val="0085515B"/>
    <w:rsid w:val="00855C1A"/>
    <w:rsid w:val="008579DB"/>
    <w:rsid w:val="00857E84"/>
    <w:rsid w:val="00864CE6"/>
    <w:rsid w:val="00865536"/>
    <w:rsid w:val="00865941"/>
    <w:rsid w:val="00873427"/>
    <w:rsid w:val="0088200F"/>
    <w:rsid w:val="008903BB"/>
    <w:rsid w:val="0089689A"/>
    <w:rsid w:val="008A357D"/>
    <w:rsid w:val="008A560E"/>
    <w:rsid w:val="008A5704"/>
    <w:rsid w:val="008A73CD"/>
    <w:rsid w:val="008B1DB4"/>
    <w:rsid w:val="008B2299"/>
    <w:rsid w:val="008B3567"/>
    <w:rsid w:val="008B41D9"/>
    <w:rsid w:val="008B47EC"/>
    <w:rsid w:val="008B6C2F"/>
    <w:rsid w:val="008B7C49"/>
    <w:rsid w:val="008C07C0"/>
    <w:rsid w:val="008D705B"/>
    <w:rsid w:val="008D7707"/>
    <w:rsid w:val="008E03F6"/>
    <w:rsid w:val="008E2A6A"/>
    <w:rsid w:val="008E4C7E"/>
    <w:rsid w:val="008E5ECD"/>
    <w:rsid w:val="008E7B85"/>
    <w:rsid w:val="008F00AF"/>
    <w:rsid w:val="008F48D3"/>
    <w:rsid w:val="009012A3"/>
    <w:rsid w:val="00902EA6"/>
    <w:rsid w:val="0090567C"/>
    <w:rsid w:val="00906131"/>
    <w:rsid w:val="00914CF5"/>
    <w:rsid w:val="00916913"/>
    <w:rsid w:val="0091720D"/>
    <w:rsid w:val="00920989"/>
    <w:rsid w:val="009211D3"/>
    <w:rsid w:val="009219A7"/>
    <w:rsid w:val="00922A53"/>
    <w:rsid w:val="0092407C"/>
    <w:rsid w:val="00924390"/>
    <w:rsid w:val="00925F1B"/>
    <w:rsid w:val="0092684D"/>
    <w:rsid w:val="009304D3"/>
    <w:rsid w:val="009341E7"/>
    <w:rsid w:val="00937AC4"/>
    <w:rsid w:val="00944FBD"/>
    <w:rsid w:val="009457CB"/>
    <w:rsid w:val="00945DC0"/>
    <w:rsid w:val="009615F3"/>
    <w:rsid w:val="009616DB"/>
    <w:rsid w:val="00961E3C"/>
    <w:rsid w:val="00963920"/>
    <w:rsid w:val="0096393E"/>
    <w:rsid w:val="00963B99"/>
    <w:rsid w:val="00967ECF"/>
    <w:rsid w:val="0097446D"/>
    <w:rsid w:val="0098050A"/>
    <w:rsid w:val="0098481F"/>
    <w:rsid w:val="00984B6C"/>
    <w:rsid w:val="00984D97"/>
    <w:rsid w:val="009858AF"/>
    <w:rsid w:val="00985A13"/>
    <w:rsid w:val="00985C89"/>
    <w:rsid w:val="0098779C"/>
    <w:rsid w:val="00987CEE"/>
    <w:rsid w:val="00993C14"/>
    <w:rsid w:val="0099495E"/>
    <w:rsid w:val="00994D96"/>
    <w:rsid w:val="009950CF"/>
    <w:rsid w:val="00995ECF"/>
    <w:rsid w:val="009A1150"/>
    <w:rsid w:val="009A3FD5"/>
    <w:rsid w:val="009A407A"/>
    <w:rsid w:val="009A7217"/>
    <w:rsid w:val="009A766F"/>
    <w:rsid w:val="009B0175"/>
    <w:rsid w:val="009B08AF"/>
    <w:rsid w:val="009B2888"/>
    <w:rsid w:val="009B2FF6"/>
    <w:rsid w:val="009B3677"/>
    <w:rsid w:val="009B4D7F"/>
    <w:rsid w:val="009B7DE3"/>
    <w:rsid w:val="009B7E61"/>
    <w:rsid w:val="009C2889"/>
    <w:rsid w:val="009C37F2"/>
    <w:rsid w:val="009C61C9"/>
    <w:rsid w:val="009D0EE9"/>
    <w:rsid w:val="009D3C7F"/>
    <w:rsid w:val="009D41D4"/>
    <w:rsid w:val="009D46A3"/>
    <w:rsid w:val="009D6750"/>
    <w:rsid w:val="009D6769"/>
    <w:rsid w:val="009D789A"/>
    <w:rsid w:val="009E026D"/>
    <w:rsid w:val="009E172F"/>
    <w:rsid w:val="009E5191"/>
    <w:rsid w:val="009E588A"/>
    <w:rsid w:val="009E5928"/>
    <w:rsid w:val="009E6C3B"/>
    <w:rsid w:val="009E7F36"/>
    <w:rsid w:val="009F0BDB"/>
    <w:rsid w:val="009F5AD5"/>
    <w:rsid w:val="009F6C21"/>
    <w:rsid w:val="00A02EB8"/>
    <w:rsid w:val="00A03FF5"/>
    <w:rsid w:val="00A04E4B"/>
    <w:rsid w:val="00A057EA"/>
    <w:rsid w:val="00A05CF2"/>
    <w:rsid w:val="00A068ED"/>
    <w:rsid w:val="00A100FD"/>
    <w:rsid w:val="00A1332B"/>
    <w:rsid w:val="00A15BFB"/>
    <w:rsid w:val="00A16B6B"/>
    <w:rsid w:val="00A22C22"/>
    <w:rsid w:val="00A22C3D"/>
    <w:rsid w:val="00A23B7C"/>
    <w:rsid w:val="00A23C35"/>
    <w:rsid w:val="00A253CA"/>
    <w:rsid w:val="00A25746"/>
    <w:rsid w:val="00A25FE1"/>
    <w:rsid w:val="00A31FE2"/>
    <w:rsid w:val="00A4162C"/>
    <w:rsid w:val="00A41769"/>
    <w:rsid w:val="00A42229"/>
    <w:rsid w:val="00A42FFD"/>
    <w:rsid w:val="00A5072B"/>
    <w:rsid w:val="00A516D4"/>
    <w:rsid w:val="00A556BA"/>
    <w:rsid w:val="00A63A2A"/>
    <w:rsid w:val="00A6583E"/>
    <w:rsid w:val="00A664A9"/>
    <w:rsid w:val="00A75FEE"/>
    <w:rsid w:val="00A76E0F"/>
    <w:rsid w:val="00A771C4"/>
    <w:rsid w:val="00A81A1F"/>
    <w:rsid w:val="00A850F9"/>
    <w:rsid w:val="00A8691A"/>
    <w:rsid w:val="00A8792D"/>
    <w:rsid w:val="00A90812"/>
    <w:rsid w:val="00A92ADC"/>
    <w:rsid w:val="00A944F3"/>
    <w:rsid w:val="00AA1BA2"/>
    <w:rsid w:val="00AA219E"/>
    <w:rsid w:val="00AA2663"/>
    <w:rsid w:val="00AA285A"/>
    <w:rsid w:val="00AA4FFA"/>
    <w:rsid w:val="00AA792E"/>
    <w:rsid w:val="00AA7BA4"/>
    <w:rsid w:val="00AA7F6D"/>
    <w:rsid w:val="00AA7FFC"/>
    <w:rsid w:val="00AB35F4"/>
    <w:rsid w:val="00AB4AB9"/>
    <w:rsid w:val="00AC0F1D"/>
    <w:rsid w:val="00AC1109"/>
    <w:rsid w:val="00AC3520"/>
    <w:rsid w:val="00AC4465"/>
    <w:rsid w:val="00AC4CB7"/>
    <w:rsid w:val="00AD0EB6"/>
    <w:rsid w:val="00AD1985"/>
    <w:rsid w:val="00AD3935"/>
    <w:rsid w:val="00AD6C44"/>
    <w:rsid w:val="00AD6FF0"/>
    <w:rsid w:val="00AD72CA"/>
    <w:rsid w:val="00AE1101"/>
    <w:rsid w:val="00AE112E"/>
    <w:rsid w:val="00AE5489"/>
    <w:rsid w:val="00AE6E5B"/>
    <w:rsid w:val="00AE721C"/>
    <w:rsid w:val="00AF1928"/>
    <w:rsid w:val="00AF6168"/>
    <w:rsid w:val="00B01B51"/>
    <w:rsid w:val="00B025F9"/>
    <w:rsid w:val="00B03842"/>
    <w:rsid w:val="00B05B34"/>
    <w:rsid w:val="00B1134B"/>
    <w:rsid w:val="00B1211E"/>
    <w:rsid w:val="00B14DDA"/>
    <w:rsid w:val="00B1515C"/>
    <w:rsid w:val="00B232F6"/>
    <w:rsid w:val="00B2382C"/>
    <w:rsid w:val="00B256F9"/>
    <w:rsid w:val="00B317FF"/>
    <w:rsid w:val="00B32374"/>
    <w:rsid w:val="00B332C8"/>
    <w:rsid w:val="00B33BE3"/>
    <w:rsid w:val="00B37854"/>
    <w:rsid w:val="00B41F90"/>
    <w:rsid w:val="00B43A5B"/>
    <w:rsid w:val="00B44890"/>
    <w:rsid w:val="00B4782B"/>
    <w:rsid w:val="00B519A7"/>
    <w:rsid w:val="00B520FD"/>
    <w:rsid w:val="00B52E8C"/>
    <w:rsid w:val="00B5356A"/>
    <w:rsid w:val="00B55441"/>
    <w:rsid w:val="00B55CFE"/>
    <w:rsid w:val="00B714DF"/>
    <w:rsid w:val="00B7313A"/>
    <w:rsid w:val="00B7689D"/>
    <w:rsid w:val="00B773EC"/>
    <w:rsid w:val="00B802F0"/>
    <w:rsid w:val="00B85638"/>
    <w:rsid w:val="00B91A6A"/>
    <w:rsid w:val="00B93D98"/>
    <w:rsid w:val="00BA4AAF"/>
    <w:rsid w:val="00BA5ED4"/>
    <w:rsid w:val="00BB004D"/>
    <w:rsid w:val="00BB1C30"/>
    <w:rsid w:val="00BB3897"/>
    <w:rsid w:val="00BB3BD2"/>
    <w:rsid w:val="00BB3F43"/>
    <w:rsid w:val="00BB45BC"/>
    <w:rsid w:val="00BB6B8F"/>
    <w:rsid w:val="00BB6C31"/>
    <w:rsid w:val="00BC0199"/>
    <w:rsid w:val="00BC3A81"/>
    <w:rsid w:val="00BC60F0"/>
    <w:rsid w:val="00BD250A"/>
    <w:rsid w:val="00BD3C3D"/>
    <w:rsid w:val="00BD4390"/>
    <w:rsid w:val="00BE193C"/>
    <w:rsid w:val="00BE1D6D"/>
    <w:rsid w:val="00BE2201"/>
    <w:rsid w:val="00BE2EB5"/>
    <w:rsid w:val="00BE313D"/>
    <w:rsid w:val="00BE6333"/>
    <w:rsid w:val="00BF095E"/>
    <w:rsid w:val="00BF19EB"/>
    <w:rsid w:val="00BF1DDB"/>
    <w:rsid w:val="00BF25CA"/>
    <w:rsid w:val="00BF396F"/>
    <w:rsid w:val="00BF4A25"/>
    <w:rsid w:val="00BF5D19"/>
    <w:rsid w:val="00C010D8"/>
    <w:rsid w:val="00C06AF2"/>
    <w:rsid w:val="00C06DF5"/>
    <w:rsid w:val="00C073CE"/>
    <w:rsid w:val="00C1061E"/>
    <w:rsid w:val="00C11834"/>
    <w:rsid w:val="00C11852"/>
    <w:rsid w:val="00C1189B"/>
    <w:rsid w:val="00C135BB"/>
    <w:rsid w:val="00C17B41"/>
    <w:rsid w:val="00C206F9"/>
    <w:rsid w:val="00C20D25"/>
    <w:rsid w:val="00C23DD8"/>
    <w:rsid w:val="00C25076"/>
    <w:rsid w:val="00C30F4F"/>
    <w:rsid w:val="00C30F9B"/>
    <w:rsid w:val="00C31743"/>
    <w:rsid w:val="00C327C2"/>
    <w:rsid w:val="00C33A6C"/>
    <w:rsid w:val="00C33D11"/>
    <w:rsid w:val="00C35AA3"/>
    <w:rsid w:val="00C37A39"/>
    <w:rsid w:val="00C40C66"/>
    <w:rsid w:val="00C44E18"/>
    <w:rsid w:val="00C51079"/>
    <w:rsid w:val="00C54CEF"/>
    <w:rsid w:val="00C5542B"/>
    <w:rsid w:val="00C60D7A"/>
    <w:rsid w:val="00C667CE"/>
    <w:rsid w:val="00C67740"/>
    <w:rsid w:val="00C7172B"/>
    <w:rsid w:val="00C7229D"/>
    <w:rsid w:val="00C72506"/>
    <w:rsid w:val="00C72CD2"/>
    <w:rsid w:val="00C72F03"/>
    <w:rsid w:val="00C7401B"/>
    <w:rsid w:val="00C769BB"/>
    <w:rsid w:val="00C81B47"/>
    <w:rsid w:val="00C81F24"/>
    <w:rsid w:val="00C844E7"/>
    <w:rsid w:val="00C85B7F"/>
    <w:rsid w:val="00C875EE"/>
    <w:rsid w:val="00C878F4"/>
    <w:rsid w:val="00C91A93"/>
    <w:rsid w:val="00C92C8A"/>
    <w:rsid w:val="00C95AEE"/>
    <w:rsid w:val="00CA2FAA"/>
    <w:rsid w:val="00CA4AB1"/>
    <w:rsid w:val="00CB02F0"/>
    <w:rsid w:val="00CB1586"/>
    <w:rsid w:val="00CB248A"/>
    <w:rsid w:val="00CB3B66"/>
    <w:rsid w:val="00CB4C11"/>
    <w:rsid w:val="00CB63E1"/>
    <w:rsid w:val="00CB650C"/>
    <w:rsid w:val="00CB78CD"/>
    <w:rsid w:val="00CB7C38"/>
    <w:rsid w:val="00CC2EA0"/>
    <w:rsid w:val="00CC3498"/>
    <w:rsid w:val="00CC4ACE"/>
    <w:rsid w:val="00CC5A76"/>
    <w:rsid w:val="00CD2D5A"/>
    <w:rsid w:val="00CD3087"/>
    <w:rsid w:val="00CD33BA"/>
    <w:rsid w:val="00CD42D8"/>
    <w:rsid w:val="00CD73C5"/>
    <w:rsid w:val="00CE2CAA"/>
    <w:rsid w:val="00CE2F2B"/>
    <w:rsid w:val="00CE5409"/>
    <w:rsid w:val="00CE5E53"/>
    <w:rsid w:val="00CF0FC8"/>
    <w:rsid w:val="00CF2873"/>
    <w:rsid w:val="00CF368D"/>
    <w:rsid w:val="00CF7592"/>
    <w:rsid w:val="00CF7A3B"/>
    <w:rsid w:val="00D002D1"/>
    <w:rsid w:val="00D038FC"/>
    <w:rsid w:val="00D04F1A"/>
    <w:rsid w:val="00D06890"/>
    <w:rsid w:val="00D11BED"/>
    <w:rsid w:val="00D162A7"/>
    <w:rsid w:val="00D22F5A"/>
    <w:rsid w:val="00D26EB0"/>
    <w:rsid w:val="00D271FF"/>
    <w:rsid w:val="00D27654"/>
    <w:rsid w:val="00D31E86"/>
    <w:rsid w:val="00D35CB1"/>
    <w:rsid w:val="00D40289"/>
    <w:rsid w:val="00D4313C"/>
    <w:rsid w:val="00D433AD"/>
    <w:rsid w:val="00D54317"/>
    <w:rsid w:val="00D616FE"/>
    <w:rsid w:val="00D619DA"/>
    <w:rsid w:val="00D65BBD"/>
    <w:rsid w:val="00D71940"/>
    <w:rsid w:val="00D7287C"/>
    <w:rsid w:val="00D74885"/>
    <w:rsid w:val="00D7550F"/>
    <w:rsid w:val="00D76403"/>
    <w:rsid w:val="00D7744E"/>
    <w:rsid w:val="00D83803"/>
    <w:rsid w:val="00D906E7"/>
    <w:rsid w:val="00D90A31"/>
    <w:rsid w:val="00D90F5C"/>
    <w:rsid w:val="00D9250C"/>
    <w:rsid w:val="00D929F6"/>
    <w:rsid w:val="00D93314"/>
    <w:rsid w:val="00D94502"/>
    <w:rsid w:val="00D95AEF"/>
    <w:rsid w:val="00D965FD"/>
    <w:rsid w:val="00D97A1B"/>
    <w:rsid w:val="00D97B9F"/>
    <w:rsid w:val="00D97DE8"/>
    <w:rsid w:val="00DA06C6"/>
    <w:rsid w:val="00DA5B65"/>
    <w:rsid w:val="00DA64C3"/>
    <w:rsid w:val="00DA6B75"/>
    <w:rsid w:val="00DA7E79"/>
    <w:rsid w:val="00DB0B4C"/>
    <w:rsid w:val="00DB2262"/>
    <w:rsid w:val="00DB678E"/>
    <w:rsid w:val="00DC06AC"/>
    <w:rsid w:val="00DC26B6"/>
    <w:rsid w:val="00DC4357"/>
    <w:rsid w:val="00DC6B4E"/>
    <w:rsid w:val="00DC768B"/>
    <w:rsid w:val="00DC787A"/>
    <w:rsid w:val="00DD481A"/>
    <w:rsid w:val="00DD5698"/>
    <w:rsid w:val="00DD6BEB"/>
    <w:rsid w:val="00DD70D0"/>
    <w:rsid w:val="00DE0B74"/>
    <w:rsid w:val="00DE6A27"/>
    <w:rsid w:val="00DF0C0D"/>
    <w:rsid w:val="00DF1354"/>
    <w:rsid w:val="00DF25E7"/>
    <w:rsid w:val="00DF49E3"/>
    <w:rsid w:val="00DF66BC"/>
    <w:rsid w:val="00E001DB"/>
    <w:rsid w:val="00E01BC6"/>
    <w:rsid w:val="00E03F78"/>
    <w:rsid w:val="00E049D1"/>
    <w:rsid w:val="00E079A2"/>
    <w:rsid w:val="00E1428C"/>
    <w:rsid w:val="00E146DF"/>
    <w:rsid w:val="00E2146D"/>
    <w:rsid w:val="00E25BB6"/>
    <w:rsid w:val="00E27A47"/>
    <w:rsid w:val="00E32D61"/>
    <w:rsid w:val="00E36DDD"/>
    <w:rsid w:val="00E404D0"/>
    <w:rsid w:val="00E41D65"/>
    <w:rsid w:val="00E41FED"/>
    <w:rsid w:val="00E450C5"/>
    <w:rsid w:val="00E46F2E"/>
    <w:rsid w:val="00E4748D"/>
    <w:rsid w:val="00E47A0A"/>
    <w:rsid w:val="00E5050F"/>
    <w:rsid w:val="00E505B4"/>
    <w:rsid w:val="00E507CB"/>
    <w:rsid w:val="00E5130C"/>
    <w:rsid w:val="00E55F43"/>
    <w:rsid w:val="00E57BAD"/>
    <w:rsid w:val="00E66A23"/>
    <w:rsid w:val="00E706C8"/>
    <w:rsid w:val="00E74B2B"/>
    <w:rsid w:val="00E82E18"/>
    <w:rsid w:val="00E83554"/>
    <w:rsid w:val="00E843E3"/>
    <w:rsid w:val="00E85578"/>
    <w:rsid w:val="00E85BD6"/>
    <w:rsid w:val="00E9197E"/>
    <w:rsid w:val="00E92974"/>
    <w:rsid w:val="00E94D46"/>
    <w:rsid w:val="00E962BA"/>
    <w:rsid w:val="00EA13F6"/>
    <w:rsid w:val="00EA1A81"/>
    <w:rsid w:val="00EA236B"/>
    <w:rsid w:val="00EB252C"/>
    <w:rsid w:val="00EB4A5E"/>
    <w:rsid w:val="00EB59A5"/>
    <w:rsid w:val="00EB73B1"/>
    <w:rsid w:val="00EC1EF4"/>
    <w:rsid w:val="00EC6747"/>
    <w:rsid w:val="00EC7657"/>
    <w:rsid w:val="00ED0BBB"/>
    <w:rsid w:val="00ED2BA4"/>
    <w:rsid w:val="00EE0B3C"/>
    <w:rsid w:val="00EE1DBC"/>
    <w:rsid w:val="00EE41D4"/>
    <w:rsid w:val="00EE7D7A"/>
    <w:rsid w:val="00EF021D"/>
    <w:rsid w:val="00EF02DC"/>
    <w:rsid w:val="00EF1BB8"/>
    <w:rsid w:val="00EF2AB4"/>
    <w:rsid w:val="00EF402C"/>
    <w:rsid w:val="00EF41DC"/>
    <w:rsid w:val="00EF5B3A"/>
    <w:rsid w:val="00EF766B"/>
    <w:rsid w:val="00F006C1"/>
    <w:rsid w:val="00F01C56"/>
    <w:rsid w:val="00F04486"/>
    <w:rsid w:val="00F05687"/>
    <w:rsid w:val="00F0616B"/>
    <w:rsid w:val="00F0687D"/>
    <w:rsid w:val="00F06BA0"/>
    <w:rsid w:val="00F06D09"/>
    <w:rsid w:val="00F10C78"/>
    <w:rsid w:val="00F159ED"/>
    <w:rsid w:val="00F1781E"/>
    <w:rsid w:val="00F17FF6"/>
    <w:rsid w:val="00F21DA3"/>
    <w:rsid w:val="00F2351F"/>
    <w:rsid w:val="00F27920"/>
    <w:rsid w:val="00F27B3B"/>
    <w:rsid w:val="00F27C79"/>
    <w:rsid w:val="00F30480"/>
    <w:rsid w:val="00F31287"/>
    <w:rsid w:val="00F32B53"/>
    <w:rsid w:val="00F34673"/>
    <w:rsid w:val="00F3721F"/>
    <w:rsid w:val="00F40B03"/>
    <w:rsid w:val="00F44EC8"/>
    <w:rsid w:val="00F456BF"/>
    <w:rsid w:val="00F474B2"/>
    <w:rsid w:val="00F475FF"/>
    <w:rsid w:val="00F500BA"/>
    <w:rsid w:val="00F50470"/>
    <w:rsid w:val="00F50C2A"/>
    <w:rsid w:val="00F54AEE"/>
    <w:rsid w:val="00F54C06"/>
    <w:rsid w:val="00F5741B"/>
    <w:rsid w:val="00F57C9F"/>
    <w:rsid w:val="00F60526"/>
    <w:rsid w:val="00F61D56"/>
    <w:rsid w:val="00F61D9C"/>
    <w:rsid w:val="00F62DFC"/>
    <w:rsid w:val="00F630C4"/>
    <w:rsid w:val="00F63582"/>
    <w:rsid w:val="00F66284"/>
    <w:rsid w:val="00F667B0"/>
    <w:rsid w:val="00F66AF2"/>
    <w:rsid w:val="00F705D2"/>
    <w:rsid w:val="00F76814"/>
    <w:rsid w:val="00F77900"/>
    <w:rsid w:val="00F77F10"/>
    <w:rsid w:val="00F80066"/>
    <w:rsid w:val="00F80B68"/>
    <w:rsid w:val="00F8256C"/>
    <w:rsid w:val="00F830EB"/>
    <w:rsid w:val="00F83331"/>
    <w:rsid w:val="00F833F8"/>
    <w:rsid w:val="00F834D0"/>
    <w:rsid w:val="00F843DF"/>
    <w:rsid w:val="00F95D36"/>
    <w:rsid w:val="00F97116"/>
    <w:rsid w:val="00FA0AC9"/>
    <w:rsid w:val="00FA12B3"/>
    <w:rsid w:val="00FA3B5F"/>
    <w:rsid w:val="00FB0C7E"/>
    <w:rsid w:val="00FB0F15"/>
    <w:rsid w:val="00FB25AC"/>
    <w:rsid w:val="00FB65F7"/>
    <w:rsid w:val="00FB6A57"/>
    <w:rsid w:val="00FB6B9C"/>
    <w:rsid w:val="00FC2063"/>
    <w:rsid w:val="00FC68E4"/>
    <w:rsid w:val="00FD010E"/>
    <w:rsid w:val="00FE1B8B"/>
    <w:rsid w:val="00FE3063"/>
    <w:rsid w:val="00FE4D38"/>
    <w:rsid w:val="00FE6262"/>
    <w:rsid w:val="00FF5CCC"/>
    <w:rsid w:val="00FF5D77"/>
    <w:rsid w:val="00FF64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CAF13"/>
  <w15:chartTrackingRefBased/>
  <w15:docId w15:val="{3FAD8C95-9DBD-43EB-8B62-F84F27E46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26D"/>
    <w:rPr>
      <w:sz w:val="22"/>
      <w:szCs w:val="22"/>
    </w:rPr>
  </w:style>
  <w:style w:type="paragraph" w:styleId="Heading1">
    <w:name w:val="heading 1"/>
    <w:basedOn w:val="Normal"/>
    <w:next w:val="Normal"/>
    <w:link w:val="Heading1Char"/>
    <w:qFormat/>
    <w:rsid w:val="007E7436"/>
    <w:pPr>
      <w:keepNext/>
      <w:tabs>
        <w:tab w:val="center" w:pos="900"/>
        <w:tab w:val="right" w:pos="4320"/>
        <w:tab w:val="right" w:pos="5760"/>
        <w:tab w:val="right" w:pos="7200"/>
        <w:tab w:val="right" w:pos="10080"/>
        <w:tab w:val="right" w:pos="11520"/>
        <w:tab w:val="right" w:pos="12960"/>
      </w:tabs>
      <w:outlineLvl w:val="0"/>
    </w:pPr>
    <w:rPr>
      <w:rFonts w:ascii="New Century Schlbk" w:eastAsia="Times New Roman" w:hAnsi="New Century Schlbk"/>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69B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22F5A"/>
    <w:pPr>
      <w:tabs>
        <w:tab w:val="center" w:pos="4680"/>
        <w:tab w:val="right" w:pos="9360"/>
      </w:tabs>
    </w:pPr>
  </w:style>
  <w:style w:type="character" w:customStyle="1" w:styleId="HeaderChar">
    <w:name w:val="Header Char"/>
    <w:link w:val="Header"/>
    <w:uiPriority w:val="99"/>
    <w:rsid w:val="00D22F5A"/>
    <w:rPr>
      <w:sz w:val="22"/>
      <w:szCs w:val="22"/>
    </w:rPr>
  </w:style>
  <w:style w:type="paragraph" w:styleId="Footer">
    <w:name w:val="footer"/>
    <w:basedOn w:val="Normal"/>
    <w:link w:val="FooterChar"/>
    <w:uiPriority w:val="99"/>
    <w:unhideWhenUsed/>
    <w:rsid w:val="00D22F5A"/>
    <w:pPr>
      <w:tabs>
        <w:tab w:val="center" w:pos="4680"/>
        <w:tab w:val="right" w:pos="9360"/>
      </w:tabs>
    </w:pPr>
  </w:style>
  <w:style w:type="character" w:customStyle="1" w:styleId="FooterChar">
    <w:name w:val="Footer Char"/>
    <w:link w:val="Footer"/>
    <w:uiPriority w:val="99"/>
    <w:rsid w:val="00D22F5A"/>
    <w:rPr>
      <w:sz w:val="22"/>
      <w:szCs w:val="22"/>
    </w:rPr>
  </w:style>
  <w:style w:type="table" w:customStyle="1" w:styleId="TableGrid1">
    <w:name w:val="Table Grid1"/>
    <w:basedOn w:val="TableNormal"/>
    <w:next w:val="TableGrid"/>
    <w:uiPriority w:val="59"/>
    <w:rsid w:val="00857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0815"/>
    <w:rPr>
      <w:color w:val="69A020" w:themeColor="hyperlink"/>
      <w:u w:val="single"/>
    </w:rPr>
  </w:style>
  <w:style w:type="character" w:customStyle="1" w:styleId="Heading1Char">
    <w:name w:val="Heading 1 Char"/>
    <w:basedOn w:val="DefaultParagraphFont"/>
    <w:link w:val="Heading1"/>
    <w:rsid w:val="007E7436"/>
    <w:rPr>
      <w:rFonts w:ascii="New Century Schlbk" w:eastAsia="Times New Roman" w:hAnsi="New Century Schlbk"/>
      <w:b/>
      <w:sz w:val="24"/>
    </w:rPr>
  </w:style>
  <w:style w:type="paragraph" w:customStyle="1" w:styleId="heading9">
    <w:name w:val="heading9"/>
    <w:basedOn w:val="Normal"/>
    <w:rsid w:val="00112AF6"/>
    <w:pPr>
      <w:spacing w:before="100" w:beforeAutospacing="1" w:after="100" w:afterAutospacing="1"/>
    </w:pPr>
    <w:rPr>
      <w:rFonts w:ascii="Georgia" w:eastAsiaTheme="minorHAnsi" w:hAnsi="Georgia"/>
      <w:i/>
      <w:iCs/>
      <w:color w:val="666666"/>
      <w:sz w:val="27"/>
      <w:szCs w:val="27"/>
    </w:rPr>
  </w:style>
  <w:style w:type="character" w:customStyle="1" w:styleId="heading91">
    <w:name w:val="heading91"/>
    <w:basedOn w:val="DefaultParagraphFont"/>
    <w:rsid w:val="00112AF6"/>
    <w:rPr>
      <w:rFonts w:ascii="Georgia" w:hAnsi="Georgia" w:hint="default"/>
      <w:b w:val="0"/>
      <w:bCs w:val="0"/>
      <w:i/>
      <w:iCs/>
      <w:color w:val="666666"/>
    </w:rPr>
  </w:style>
  <w:style w:type="character" w:styleId="Strong">
    <w:name w:val="Strong"/>
    <w:uiPriority w:val="22"/>
    <w:qFormat/>
    <w:rsid w:val="00D27654"/>
    <w:rPr>
      <w:b/>
      <w:bCs/>
      <w:color w:val="943634"/>
      <w:spacing w:val="5"/>
    </w:rPr>
  </w:style>
  <w:style w:type="paragraph" w:styleId="ListParagraph">
    <w:name w:val="List Paragraph"/>
    <w:basedOn w:val="Normal"/>
    <w:uiPriority w:val="34"/>
    <w:qFormat/>
    <w:rsid w:val="0048085E"/>
    <w:pPr>
      <w:ind w:left="720"/>
      <w:contextualSpacing/>
    </w:pPr>
  </w:style>
  <w:style w:type="paragraph" w:styleId="BodyText">
    <w:name w:val="Body Text"/>
    <w:basedOn w:val="Normal"/>
    <w:link w:val="BodyTextChar"/>
    <w:uiPriority w:val="1"/>
    <w:qFormat/>
    <w:rsid w:val="0048085E"/>
    <w:pPr>
      <w:widowControl w:val="0"/>
      <w:autoSpaceDE w:val="0"/>
      <w:autoSpaceDN w:val="0"/>
    </w:pPr>
    <w:rPr>
      <w:rFonts w:ascii="Verdana" w:eastAsia="Verdana" w:hAnsi="Verdana" w:cs="Verdana"/>
      <w:sz w:val="20"/>
      <w:szCs w:val="20"/>
    </w:rPr>
  </w:style>
  <w:style w:type="character" w:customStyle="1" w:styleId="BodyTextChar">
    <w:name w:val="Body Text Char"/>
    <w:basedOn w:val="DefaultParagraphFont"/>
    <w:link w:val="BodyText"/>
    <w:uiPriority w:val="1"/>
    <w:rsid w:val="0048085E"/>
    <w:rPr>
      <w:rFonts w:ascii="Verdana" w:eastAsia="Verdana" w:hAnsi="Verdana" w:cs="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07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sda.gov/oascr/how-to-file-a-program-discrimination-complaint" TargetMode="External"/><Relationship Id="rId3" Type="http://schemas.openxmlformats.org/officeDocument/2006/relationships/settings" Target="settings.xml"/><Relationship Id="rId7" Type="http://schemas.openxmlformats.org/officeDocument/2006/relationships/hyperlink" Target="https://www.usda.gov/sites/default/files/documents/USDA-OASCR%20P-Complaint-Form-0508-0002-508-11-28-17Fax2Mail.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program.intake@usda.gov" TargetMode="Externa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2</Words>
  <Characters>246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ample Public Release For Free &amp; Reduced Price Meals</vt:lpstr>
    </vt:vector>
  </TitlesOfParts>
  <Company>OSPI</Company>
  <LinksUpToDate>false</LinksUpToDate>
  <CharactersWithSpaces>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ublic Release For Free &amp; Reduced Price Meals</dc:title>
  <dc:subject/>
  <dc:creator>OSPI-Child Nutrition</dc:creator>
  <cp:keywords>Sample Public Release; OSPI; CNS</cp:keywords>
  <cp:lastModifiedBy>Kate Ullrich</cp:lastModifiedBy>
  <cp:revision>2</cp:revision>
  <cp:lastPrinted>2019-04-29T22:03:00Z</cp:lastPrinted>
  <dcterms:created xsi:type="dcterms:W3CDTF">2022-02-25T18:21:00Z</dcterms:created>
  <dcterms:modified xsi:type="dcterms:W3CDTF">2022-02-25T18:21:00Z</dcterms:modified>
</cp:coreProperties>
</file>